
<file path=[Content_Types].xml><?xml version="1.0" encoding="utf-8"?>
<Types xmlns="http://schemas.openxmlformats.org/package/2006/content-types">
  <Default Extension="png" ContentType="image/png"/>
  <Default Extension="tmp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8748" w:type="dxa"/>
        <w:tblInd w:w="216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4374"/>
        <w:gridCol w:w="4374"/>
      </w:tblGrid>
      <w:tr w:rsidR="00F46B15" w:rsidRPr="006951DA" w14:paraId="2DB14359" w14:textId="77777777" w:rsidTr="00D74A4D">
        <w:trPr>
          <w:trHeight w:val="453"/>
        </w:trPr>
        <w:tc>
          <w:tcPr>
            <w:tcW w:w="8748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57E1A9E" w14:textId="77777777" w:rsidR="00F46B15" w:rsidRPr="00BB3586" w:rsidRDefault="00F46B15" w:rsidP="00D74A4D">
            <w:pPr>
              <w:pStyle w:val="CuerpoA"/>
              <w:suppressAutoHyphens/>
              <w:jc w:val="both"/>
              <w:rPr>
                <w:rFonts w:ascii="Arial Narrow" w:eastAsia="Arial" w:hAnsi="Arial Narrow" w:cs="Arial"/>
                <w:b/>
                <w:bCs/>
                <w:sz w:val="20"/>
                <w:szCs w:val="20"/>
                <w:lang w:val="es-ES"/>
              </w:rPr>
            </w:pPr>
            <w:r w:rsidRPr="00BB3586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>Nombre:</w:t>
            </w:r>
            <w:r w:rsidRPr="00BB3586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ab/>
              <w:t xml:space="preserve">Reunión Ordinaria </w:t>
            </w:r>
          </w:p>
          <w:p w14:paraId="51CFD87E" w14:textId="77777777" w:rsidR="00F46B15" w:rsidRPr="00BB3586" w:rsidRDefault="00F46B15" w:rsidP="00D74A4D">
            <w:pPr>
              <w:pStyle w:val="CuerpoA"/>
              <w:suppressAutoHyphens/>
              <w:jc w:val="both"/>
              <w:rPr>
                <w:rFonts w:ascii="Arial Narrow" w:hAnsi="Arial Narrow"/>
                <w:sz w:val="20"/>
                <w:szCs w:val="20"/>
                <w:lang w:val="es-ES"/>
              </w:rPr>
            </w:pPr>
            <w:r w:rsidRPr="00BB3586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ab/>
              <w:t xml:space="preserve">RC BARCELONA ´92 </w:t>
            </w:r>
          </w:p>
        </w:tc>
      </w:tr>
      <w:tr w:rsidR="00F46B15" w:rsidRPr="00BB3586" w14:paraId="11F6D930" w14:textId="77777777" w:rsidTr="00D74A4D">
        <w:trPr>
          <w:trHeight w:val="310"/>
        </w:trPr>
        <w:tc>
          <w:tcPr>
            <w:tcW w:w="8748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471848D" w14:textId="77777777" w:rsidR="00F46B15" w:rsidRPr="002B0A49" w:rsidRDefault="00F46B15" w:rsidP="00D74A4D">
            <w:pPr>
              <w:suppressAutoHyphens/>
              <w:rPr>
                <w:szCs w:val="20"/>
                <w:lang w:val="en-GB"/>
              </w:rPr>
            </w:pPr>
            <w:r w:rsidRPr="002B0A49">
              <w:rPr>
                <w:rFonts w:cs="Arial Unicode MS"/>
                <w:color w:val="000000"/>
                <w:szCs w:val="20"/>
                <w:u w:color="000000"/>
                <w:lang w:val="en-GB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Lugar: Hotel, H-10 art gallery,</w:t>
            </w:r>
          </w:p>
        </w:tc>
      </w:tr>
      <w:tr w:rsidR="00F46B15" w:rsidRPr="00C0134D" w14:paraId="21E8EBB5" w14:textId="77777777" w:rsidTr="00D74A4D">
        <w:trPr>
          <w:trHeight w:val="253"/>
        </w:trPr>
        <w:tc>
          <w:tcPr>
            <w:tcW w:w="43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5F6B03F" w14:textId="77777777" w:rsidR="00F46B15" w:rsidRPr="00BB3586" w:rsidRDefault="00F46B15" w:rsidP="00D74A4D">
            <w:pPr>
              <w:pStyle w:val="CuerpoA"/>
              <w:suppressAutoHyphens/>
              <w:jc w:val="both"/>
              <w:rPr>
                <w:rFonts w:ascii="Arial Narrow" w:hAnsi="Arial Narrow"/>
                <w:sz w:val="20"/>
                <w:szCs w:val="20"/>
                <w:lang w:val="es-ES"/>
              </w:rPr>
            </w:pPr>
            <w:r w:rsidRPr="00BB3586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>Fecha: 2022/</w:t>
            </w:r>
            <w:r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>11/07</w:t>
            </w:r>
            <w:r w:rsidRPr="00BB3586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 xml:space="preserve"> </w:t>
            </w:r>
            <w:r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 xml:space="preserve">            </w:t>
            </w:r>
            <w:r w:rsidRPr="002B0A49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>Hora: 20:30</w:t>
            </w:r>
          </w:p>
        </w:tc>
        <w:tc>
          <w:tcPr>
            <w:tcW w:w="43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3D4485D" w14:textId="77777777" w:rsidR="00F46B15" w:rsidRPr="00BB3586" w:rsidRDefault="00F46B15" w:rsidP="00D74A4D">
            <w:pPr>
              <w:pStyle w:val="CuerpoA"/>
              <w:suppressAutoHyphens/>
              <w:jc w:val="both"/>
              <w:rPr>
                <w:rFonts w:ascii="Arial Narrow" w:hAnsi="Arial Narrow"/>
                <w:sz w:val="20"/>
                <w:szCs w:val="20"/>
                <w:lang w:val="es-ES"/>
              </w:rPr>
            </w:pPr>
            <w:r w:rsidRPr="00BB3586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 xml:space="preserve">Acta por: </w:t>
            </w:r>
            <w:proofErr w:type="spellStart"/>
            <w:r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>Asun</w:t>
            </w:r>
            <w:proofErr w:type="spellEnd"/>
            <w:r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 xml:space="preserve"> Guilló</w:t>
            </w:r>
          </w:p>
        </w:tc>
      </w:tr>
    </w:tbl>
    <w:p w14:paraId="7FA74303" w14:textId="77777777" w:rsidR="00F46B15" w:rsidRPr="00BB3586" w:rsidRDefault="00F46B15" w:rsidP="00F46B15">
      <w:pPr>
        <w:pStyle w:val="Cuerpo"/>
        <w:widowControl w:val="0"/>
        <w:suppressAutoHyphens/>
        <w:ind w:left="108" w:hanging="108"/>
        <w:rPr>
          <w:rFonts w:ascii="Arial Narrow" w:hAnsi="Arial Narrow"/>
          <w:lang w:val="es-ES"/>
        </w:rPr>
      </w:pPr>
      <w:r>
        <w:rPr>
          <w:rFonts w:ascii="Arial Narrow" w:hAnsi="Arial Narrow"/>
          <w:lang w:val="es-ES"/>
        </w:rPr>
        <w:t xml:space="preserve">  </w:t>
      </w:r>
    </w:p>
    <w:p w14:paraId="4EC2B623" w14:textId="77777777" w:rsidR="00F46B15" w:rsidRDefault="00F46B15" w:rsidP="00F46B15">
      <w:pPr>
        <w:pStyle w:val="Sinespaciado"/>
        <w:widowControl w:val="0"/>
        <w:suppressAutoHyphens/>
        <w:ind w:left="180"/>
        <w:rPr>
          <w:rFonts w:ascii="Arial Narrow" w:hAnsi="Arial Narrow"/>
          <w:color w:val="auto"/>
          <w:lang w:val="es-ES"/>
        </w:rPr>
      </w:pPr>
    </w:p>
    <w:tbl>
      <w:tblPr>
        <w:tblStyle w:val="PlainTable1"/>
        <w:tblW w:w="8846" w:type="dxa"/>
        <w:tblInd w:w="175" w:type="dxa"/>
        <w:tblLayout w:type="fixed"/>
        <w:tblLook w:val="04A0" w:firstRow="1" w:lastRow="0" w:firstColumn="1" w:lastColumn="0" w:noHBand="0" w:noVBand="1"/>
      </w:tblPr>
      <w:tblGrid>
        <w:gridCol w:w="2251"/>
        <w:gridCol w:w="3611"/>
        <w:gridCol w:w="1450"/>
        <w:gridCol w:w="1534"/>
      </w:tblGrid>
      <w:tr w:rsidR="00F46B15" w:rsidRPr="00380812" w14:paraId="4AC60E12" w14:textId="77777777" w:rsidTr="00D74A4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1ED233B5" w14:textId="77777777" w:rsidR="00F46B15" w:rsidRPr="00380812" w:rsidRDefault="00F46B15" w:rsidP="00D74A4D">
            <w:pPr>
              <w:pStyle w:val="CuerpoA"/>
              <w:suppressAutoHyphens/>
              <w:jc w:val="both"/>
              <w:rPr>
                <w:rFonts w:ascii="Arial Narrow" w:hAnsi="Arial Narrow"/>
                <w:sz w:val="22"/>
                <w:lang w:val="es-ES"/>
              </w:rPr>
            </w:pPr>
            <w:r w:rsidRPr="00380812">
              <w:rPr>
                <w:rFonts w:ascii="Arial Narrow" w:hAnsi="Arial Narrow"/>
                <w:sz w:val="22"/>
                <w:szCs w:val="20"/>
                <w:lang w:val="es-ES"/>
              </w:rPr>
              <w:t>Miembros activos</w:t>
            </w:r>
          </w:p>
        </w:tc>
        <w:tc>
          <w:tcPr>
            <w:tcW w:w="3611" w:type="dxa"/>
          </w:tcPr>
          <w:p w14:paraId="01167C2D" w14:textId="77777777" w:rsidR="00F46B15" w:rsidRPr="00380812" w:rsidRDefault="00F46B15" w:rsidP="00D74A4D">
            <w:pPr>
              <w:pStyle w:val="CuerpoA"/>
              <w:suppressAutoHyphens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2"/>
                <w:lang w:val="es-ES"/>
              </w:rPr>
            </w:pPr>
            <w:r w:rsidRPr="00380812">
              <w:rPr>
                <w:rFonts w:ascii="Arial Narrow" w:hAnsi="Arial Narrow"/>
                <w:sz w:val="22"/>
                <w:szCs w:val="20"/>
                <w:lang w:val="es-ES"/>
              </w:rPr>
              <w:t>Función</w:t>
            </w:r>
          </w:p>
        </w:tc>
        <w:tc>
          <w:tcPr>
            <w:tcW w:w="1450" w:type="dxa"/>
          </w:tcPr>
          <w:p w14:paraId="56A68085" w14:textId="77777777" w:rsidR="00F46B15" w:rsidRPr="00380812" w:rsidRDefault="00F46B15" w:rsidP="00D74A4D">
            <w:pPr>
              <w:pStyle w:val="CuerpoA"/>
              <w:suppressAutoHyphens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2"/>
                <w:lang w:val="es-ES"/>
              </w:rPr>
            </w:pPr>
            <w:proofErr w:type="spellStart"/>
            <w:r w:rsidRPr="00380812">
              <w:rPr>
                <w:rFonts w:ascii="Arial Narrow" w:hAnsi="Arial Narrow"/>
                <w:sz w:val="22"/>
                <w:szCs w:val="20"/>
                <w:lang w:val="es-ES"/>
              </w:rPr>
              <w:t>Asist</w:t>
            </w:r>
            <w:proofErr w:type="spellEnd"/>
            <w:r w:rsidRPr="00380812">
              <w:rPr>
                <w:rFonts w:ascii="Arial Narrow" w:hAnsi="Arial Narrow"/>
                <w:sz w:val="22"/>
                <w:szCs w:val="20"/>
                <w:lang w:val="es-ES"/>
              </w:rPr>
              <w:t>.</w:t>
            </w:r>
          </w:p>
        </w:tc>
        <w:tc>
          <w:tcPr>
            <w:tcW w:w="1534" w:type="dxa"/>
          </w:tcPr>
          <w:p w14:paraId="4C9D54AB" w14:textId="77777777" w:rsidR="00F46B15" w:rsidRPr="00380812" w:rsidRDefault="00F46B15" w:rsidP="00D74A4D">
            <w:pPr>
              <w:pStyle w:val="CuerpoA"/>
              <w:suppressAutoHyphens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2"/>
                <w:lang w:val="es-ES"/>
              </w:rPr>
            </w:pPr>
            <w:proofErr w:type="spellStart"/>
            <w:r w:rsidRPr="00380812">
              <w:rPr>
                <w:rFonts w:ascii="Arial Narrow" w:hAnsi="Arial Narrow"/>
                <w:sz w:val="22"/>
                <w:szCs w:val="20"/>
                <w:lang w:val="es-ES"/>
              </w:rPr>
              <w:t>Excus</w:t>
            </w:r>
            <w:proofErr w:type="spellEnd"/>
            <w:r w:rsidRPr="00380812">
              <w:rPr>
                <w:rFonts w:ascii="Arial Narrow" w:hAnsi="Arial Narrow"/>
                <w:sz w:val="22"/>
                <w:szCs w:val="20"/>
                <w:lang w:val="es-ES"/>
              </w:rPr>
              <w:t>.</w:t>
            </w:r>
          </w:p>
        </w:tc>
      </w:tr>
      <w:tr w:rsidR="00F46B15" w:rsidRPr="00380812" w14:paraId="5E3EEAA1" w14:textId="77777777" w:rsidTr="00D74A4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2B169C3C" w14:textId="77777777" w:rsidR="00F46B15" w:rsidRPr="00380812" w:rsidRDefault="00F46B15" w:rsidP="00D74A4D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proofErr w:type="spellStart"/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Bernadi</w:t>
            </w:r>
            <w:proofErr w:type="spellEnd"/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 xml:space="preserve">, </w:t>
            </w:r>
            <w:proofErr w:type="spellStart"/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Oleguer</w:t>
            </w:r>
            <w:proofErr w:type="spellEnd"/>
          </w:p>
        </w:tc>
        <w:tc>
          <w:tcPr>
            <w:tcW w:w="3611" w:type="dxa"/>
          </w:tcPr>
          <w:p w14:paraId="1D747F84" w14:textId="77777777" w:rsidR="00F46B15" w:rsidRPr="00380812" w:rsidRDefault="00F46B15" w:rsidP="00D74A4D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18"/>
                <w:lang w:val="es-ES"/>
              </w:rPr>
            </w:pPr>
          </w:p>
        </w:tc>
        <w:tc>
          <w:tcPr>
            <w:tcW w:w="1450" w:type="dxa"/>
            <w:vAlign w:val="bottom"/>
          </w:tcPr>
          <w:p w14:paraId="194CBD01" w14:textId="77777777" w:rsidR="00F46B15" w:rsidRPr="004C1357" w:rsidRDefault="00F46B15" w:rsidP="00D74A4D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szCs w:val="20"/>
                <w:lang w:val="es-ES"/>
              </w:rPr>
              <w:t>X</w:t>
            </w:r>
          </w:p>
        </w:tc>
        <w:tc>
          <w:tcPr>
            <w:tcW w:w="1534" w:type="dxa"/>
            <w:vAlign w:val="bottom"/>
          </w:tcPr>
          <w:p w14:paraId="2FFB7EDE" w14:textId="77777777" w:rsidR="00F46B15" w:rsidRPr="004C1357" w:rsidRDefault="00F46B15" w:rsidP="00D74A4D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</w:tr>
      <w:tr w:rsidR="00F46B15" w:rsidRPr="00380812" w14:paraId="0818C290" w14:textId="77777777" w:rsidTr="00D74A4D">
        <w:trPr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2EBC167B" w14:textId="77777777" w:rsidR="00F46B15" w:rsidRPr="00380812" w:rsidRDefault="00F46B15" w:rsidP="00D74A4D">
            <w:pPr>
              <w:pStyle w:val="Cuerpo"/>
              <w:suppressAutoHyphens/>
              <w:jc w:val="both"/>
              <w:rPr>
                <w:rFonts w:ascii="Arial Narrow" w:hAnsi="Arial Narrow"/>
                <w:sz w:val="20"/>
                <w:szCs w:val="20"/>
                <w:lang w:val="es-ES"/>
              </w:rPr>
            </w:pPr>
            <w:proofErr w:type="spellStart"/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Bloss</w:t>
            </w:r>
            <w:proofErr w:type="spellEnd"/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 xml:space="preserve">, </w:t>
            </w:r>
            <w:proofErr w:type="spellStart"/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Annerose</w:t>
            </w:r>
            <w:proofErr w:type="spellEnd"/>
          </w:p>
        </w:tc>
        <w:tc>
          <w:tcPr>
            <w:tcW w:w="3611" w:type="dxa"/>
          </w:tcPr>
          <w:p w14:paraId="00B7270F" w14:textId="77777777" w:rsidR="00F46B15" w:rsidRPr="00380812" w:rsidRDefault="00F46B15" w:rsidP="00D74A4D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8"/>
                <w:lang w:val="es-ES"/>
              </w:rPr>
            </w:pPr>
          </w:p>
        </w:tc>
        <w:tc>
          <w:tcPr>
            <w:tcW w:w="1450" w:type="dxa"/>
            <w:vAlign w:val="bottom"/>
          </w:tcPr>
          <w:p w14:paraId="0D620AAC" w14:textId="77777777" w:rsidR="00F46B15" w:rsidRPr="004C1357" w:rsidRDefault="00F46B15" w:rsidP="00D74A4D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  <w:tc>
          <w:tcPr>
            <w:tcW w:w="1534" w:type="dxa"/>
            <w:vAlign w:val="bottom"/>
          </w:tcPr>
          <w:p w14:paraId="05402003" w14:textId="77777777" w:rsidR="00F46B15" w:rsidRPr="004C1357" w:rsidRDefault="00F46B15" w:rsidP="00D74A4D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szCs w:val="20"/>
                <w:lang w:val="es-ES"/>
              </w:rPr>
              <w:t>X</w:t>
            </w:r>
          </w:p>
        </w:tc>
      </w:tr>
      <w:tr w:rsidR="00F46B15" w:rsidRPr="00380812" w14:paraId="6B735E90" w14:textId="77777777" w:rsidTr="00D74A4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38ECB144" w14:textId="77777777" w:rsidR="00F46B15" w:rsidRPr="00380812" w:rsidRDefault="00F46B15" w:rsidP="00D74A4D">
            <w:pPr>
              <w:pStyle w:val="Cuerpo"/>
              <w:suppressAutoHyphens/>
              <w:jc w:val="both"/>
              <w:rPr>
                <w:rFonts w:ascii="Arial Narrow" w:hAnsi="Arial Narrow"/>
                <w:sz w:val="20"/>
                <w:szCs w:val="20"/>
                <w:lang w:val="es-ES"/>
              </w:rPr>
            </w:pPr>
            <w:proofErr w:type="spellStart"/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Bugajski</w:t>
            </w:r>
            <w:proofErr w:type="spellEnd"/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 xml:space="preserve">, </w:t>
            </w:r>
            <w:proofErr w:type="spellStart"/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Filip</w:t>
            </w:r>
            <w:proofErr w:type="spellEnd"/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 xml:space="preserve"> A.</w:t>
            </w:r>
          </w:p>
        </w:tc>
        <w:tc>
          <w:tcPr>
            <w:tcW w:w="3611" w:type="dxa"/>
          </w:tcPr>
          <w:p w14:paraId="6B596092" w14:textId="77777777" w:rsidR="00F46B15" w:rsidRPr="003D7E0E" w:rsidRDefault="00F46B15" w:rsidP="00D74A4D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18"/>
                <w:lang w:val="es-ES"/>
              </w:rPr>
            </w:pPr>
            <w:r w:rsidRPr="00232A46">
              <w:rPr>
                <w:szCs w:val="18"/>
                <w:lang w:val="es-ES"/>
              </w:rPr>
              <w:t>Secretario</w:t>
            </w:r>
          </w:p>
        </w:tc>
        <w:tc>
          <w:tcPr>
            <w:tcW w:w="1450" w:type="dxa"/>
            <w:vAlign w:val="bottom"/>
          </w:tcPr>
          <w:p w14:paraId="5EDAA19F" w14:textId="77777777" w:rsidR="00F46B15" w:rsidRPr="004C1357" w:rsidRDefault="00F46B15" w:rsidP="00D74A4D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szCs w:val="20"/>
                <w:lang w:val="es-ES"/>
              </w:rPr>
              <w:t>X</w:t>
            </w:r>
          </w:p>
        </w:tc>
        <w:tc>
          <w:tcPr>
            <w:tcW w:w="1534" w:type="dxa"/>
            <w:vAlign w:val="bottom"/>
          </w:tcPr>
          <w:p w14:paraId="04772FDA" w14:textId="77777777" w:rsidR="00F46B15" w:rsidRPr="004C1357" w:rsidRDefault="00F46B15" w:rsidP="00D74A4D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</w:tr>
      <w:tr w:rsidR="00F46B15" w:rsidRPr="00425340" w14:paraId="730E2C4C" w14:textId="77777777" w:rsidTr="00D74A4D">
        <w:trPr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43FFA622" w14:textId="77777777" w:rsidR="00F46B15" w:rsidRPr="00380812" w:rsidRDefault="00F46B15" w:rsidP="00D74A4D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 xml:space="preserve">Cervera, </w:t>
            </w:r>
            <w:proofErr w:type="spellStart"/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Vicenç</w:t>
            </w:r>
            <w:proofErr w:type="spellEnd"/>
          </w:p>
        </w:tc>
        <w:tc>
          <w:tcPr>
            <w:tcW w:w="3611" w:type="dxa"/>
          </w:tcPr>
          <w:p w14:paraId="41954EE0" w14:textId="77777777" w:rsidR="00F46B15" w:rsidRPr="003D7E0E" w:rsidRDefault="00F46B15" w:rsidP="00D74A4D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8"/>
                <w:lang w:val="es-ES"/>
              </w:rPr>
            </w:pPr>
            <w:r w:rsidRPr="00232A46">
              <w:rPr>
                <w:szCs w:val="18"/>
                <w:lang w:val="es-ES"/>
              </w:rPr>
              <w:t>Servicio al Club</w:t>
            </w:r>
            <w:r>
              <w:rPr>
                <w:szCs w:val="18"/>
                <w:lang w:val="es-ES"/>
              </w:rPr>
              <w:t xml:space="preserve">; </w:t>
            </w:r>
            <w:r w:rsidRPr="00232A46">
              <w:rPr>
                <w:szCs w:val="18"/>
                <w:lang w:val="es-ES"/>
              </w:rPr>
              <w:t>Imagen Pública</w:t>
            </w:r>
          </w:p>
        </w:tc>
        <w:tc>
          <w:tcPr>
            <w:tcW w:w="1450" w:type="dxa"/>
            <w:vAlign w:val="bottom"/>
          </w:tcPr>
          <w:p w14:paraId="17FFD021" w14:textId="77777777" w:rsidR="00F46B15" w:rsidRPr="004C1357" w:rsidRDefault="00F46B15" w:rsidP="00D74A4D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szCs w:val="20"/>
                <w:lang w:val="es-ES"/>
              </w:rPr>
              <w:t>X</w:t>
            </w:r>
          </w:p>
        </w:tc>
        <w:tc>
          <w:tcPr>
            <w:tcW w:w="1534" w:type="dxa"/>
            <w:vAlign w:val="bottom"/>
          </w:tcPr>
          <w:p w14:paraId="4BE032EB" w14:textId="77777777" w:rsidR="00F46B15" w:rsidRPr="004C1357" w:rsidRDefault="00F46B15" w:rsidP="00D74A4D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</w:tr>
      <w:tr w:rsidR="00F46B15" w:rsidRPr="00380812" w14:paraId="08F9341E" w14:textId="77777777" w:rsidTr="00D74A4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01C65207" w14:textId="77777777" w:rsidR="00F46B15" w:rsidRPr="00380812" w:rsidRDefault="00F46B15" w:rsidP="00D74A4D">
            <w:pPr>
              <w:pStyle w:val="Cuerpo"/>
              <w:suppressAutoHyphens/>
              <w:jc w:val="both"/>
              <w:rPr>
                <w:rFonts w:ascii="Arial Narrow" w:hAnsi="Arial Narrow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 xml:space="preserve">De </w:t>
            </w:r>
            <w:proofErr w:type="spellStart"/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Bofarull</w:t>
            </w:r>
            <w:proofErr w:type="spellEnd"/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, Xav</w:t>
            </w:r>
            <w:r>
              <w:rPr>
                <w:rFonts w:ascii="Arial Narrow" w:hAnsi="Arial Narrow"/>
                <w:sz w:val="20"/>
                <w:szCs w:val="20"/>
                <w:lang w:val="es-ES"/>
              </w:rPr>
              <w:t>ier</w:t>
            </w:r>
          </w:p>
        </w:tc>
        <w:tc>
          <w:tcPr>
            <w:tcW w:w="3611" w:type="dxa"/>
          </w:tcPr>
          <w:p w14:paraId="3045981B" w14:textId="77777777" w:rsidR="00F46B15" w:rsidRPr="003D7E0E" w:rsidRDefault="00F46B15" w:rsidP="00D74A4D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18"/>
                <w:lang w:val="es-ES"/>
              </w:rPr>
            </w:pPr>
            <w:r w:rsidRPr="00232A46">
              <w:rPr>
                <w:szCs w:val="18"/>
                <w:lang w:val="es-ES"/>
              </w:rPr>
              <w:t>Vice-Presidente</w:t>
            </w:r>
          </w:p>
        </w:tc>
        <w:tc>
          <w:tcPr>
            <w:tcW w:w="1450" w:type="dxa"/>
            <w:vAlign w:val="bottom"/>
          </w:tcPr>
          <w:p w14:paraId="78E91B2D" w14:textId="77777777" w:rsidR="00F46B15" w:rsidRPr="004C1357" w:rsidRDefault="00F46B15" w:rsidP="00D74A4D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szCs w:val="20"/>
                <w:lang w:val="es-ES"/>
              </w:rPr>
              <w:t>X</w:t>
            </w:r>
          </w:p>
        </w:tc>
        <w:tc>
          <w:tcPr>
            <w:tcW w:w="1534" w:type="dxa"/>
            <w:vAlign w:val="bottom"/>
          </w:tcPr>
          <w:p w14:paraId="21C47640" w14:textId="77777777" w:rsidR="00F46B15" w:rsidRPr="004C1357" w:rsidRDefault="00F46B15" w:rsidP="00D74A4D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</w:tr>
      <w:tr w:rsidR="00F46B15" w:rsidRPr="00380812" w14:paraId="0B12FAFC" w14:textId="77777777" w:rsidTr="00D74A4D">
        <w:trPr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5B512595" w14:textId="77777777" w:rsidR="00F46B15" w:rsidRPr="00380812" w:rsidRDefault="00F46B15" w:rsidP="00D74A4D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proofErr w:type="spellStart"/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Espuña</w:t>
            </w:r>
            <w:proofErr w:type="spellEnd"/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, José M.ª</w:t>
            </w:r>
          </w:p>
        </w:tc>
        <w:tc>
          <w:tcPr>
            <w:tcW w:w="3611" w:type="dxa"/>
          </w:tcPr>
          <w:p w14:paraId="531BB84B" w14:textId="77777777" w:rsidR="00F46B15" w:rsidRPr="007E354C" w:rsidRDefault="00F46B15" w:rsidP="00D74A4D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8"/>
                <w:lang w:val="es-ES"/>
              </w:rPr>
            </w:pPr>
          </w:p>
        </w:tc>
        <w:tc>
          <w:tcPr>
            <w:tcW w:w="1450" w:type="dxa"/>
            <w:vAlign w:val="bottom"/>
          </w:tcPr>
          <w:p w14:paraId="6979F60D" w14:textId="77777777" w:rsidR="00F46B15" w:rsidRPr="004C1357" w:rsidRDefault="00F46B15" w:rsidP="00D74A4D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szCs w:val="20"/>
                <w:lang w:val="es-ES"/>
              </w:rPr>
              <w:t>X</w:t>
            </w:r>
          </w:p>
        </w:tc>
        <w:tc>
          <w:tcPr>
            <w:tcW w:w="1534" w:type="dxa"/>
            <w:vAlign w:val="bottom"/>
          </w:tcPr>
          <w:p w14:paraId="06E144A4" w14:textId="77777777" w:rsidR="00F46B15" w:rsidRPr="004C1357" w:rsidRDefault="00F46B15" w:rsidP="00D74A4D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</w:tr>
      <w:tr w:rsidR="00F46B15" w:rsidRPr="00380812" w14:paraId="776A660E" w14:textId="77777777" w:rsidTr="00D74A4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723339E2" w14:textId="77777777" w:rsidR="00F46B15" w:rsidRPr="00380812" w:rsidRDefault="00F46B15" w:rsidP="00D74A4D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proofErr w:type="spellStart"/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Estivill</w:t>
            </w:r>
            <w:proofErr w:type="spellEnd"/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, Fermín</w:t>
            </w:r>
          </w:p>
        </w:tc>
        <w:tc>
          <w:tcPr>
            <w:tcW w:w="3611" w:type="dxa"/>
          </w:tcPr>
          <w:p w14:paraId="324096FA" w14:textId="77777777" w:rsidR="00F46B15" w:rsidRPr="007E354C" w:rsidRDefault="00F46B15" w:rsidP="00D74A4D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18"/>
                <w:lang w:val="es-ES"/>
              </w:rPr>
            </w:pPr>
            <w:r w:rsidRPr="00232A46">
              <w:rPr>
                <w:szCs w:val="18"/>
                <w:lang w:val="es-ES"/>
              </w:rPr>
              <w:t>Membresía</w:t>
            </w:r>
          </w:p>
        </w:tc>
        <w:tc>
          <w:tcPr>
            <w:tcW w:w="1450" w:type="dxa"/>
            <w:vAlign w:val="bottom"/>
          </w:tcPr>
          <w:p w14:paraId="72ECC2AB" w14:textId="77777777" w:rsidR="00F46B15" w:rsidRPr="004C1357" w:rsidRDefault="00F46B15" w:rsidP="00D74A4D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  <w:tc>
          <w:tcPr>
            <w:tcW w:w="1534" w:type="dxa"/>
            <w:vAlign w:val="bottom"/>
          </w:tcPr>
          <w:p w14:paraId="7FF50FC1" w14:textId="77777777" w:rsidR="00F46B15" w:rsidRPr="004C1357" w:rsidRDefault="00F46B15" w:rsidP="00D74A4D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szCs w:val="20"/>
                <w:lang w:val="es-ES"/>
              </w:rPr>
              <w:t>X</w:t>
            </w:r>
          </w:p>
        </w:tc>
      </w:tr>
      <w:tr w:rsidR="00F46B15" w:rsidRPr="00380812" w14:paraId="60C45C25" w14:textId="77777777" w:rsidTr="00D74A4D">
        <w:trPr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47DA2C88" w14:textId="77777777" w:rsidR="00F46B15" w:rsidRPr="00380812" w:rsidRDefault="00F46B15" w:rsidP="00D74A4D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García, Rafael</w:t>
            </w:r>
          </w:p>
        </w:tc>
        <w:tc>
          <w:tcPr>
            <w:tcW w:w="3611" w:type="dxa"/>
          </w:tcPr>
          <w:p w14:paraId="17EB4A94" w14:textId="77777777" w:rsidR="00F46B15" w:rsidRPr="007E354C" w:rsidRDefault="00F46B15" w:rsidP="00D74A4D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8"/>
                <w:lang w:val="es-ES"/>
              </w:rPr>
            </w:pPr>
          </w:p>
        </w:tc>
        <w:tc>
          <w:tcPr>
            <w:tcW w:w="1450" w:type="dxa"/>
            <w:vAlign w:val="bottom"/>
          </w:tcPr>
          <w:p w14:paraId="3898DC31" w14:textId="77777777" w:rsidR="00F46B15" w:rsidRPr="004C1357" w:rsidRDefault="00F46B15" w:rsidP="00D74A4D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szCs w:val="20"/>
                <w:lang w:val="es-ES"/>
              </w:rPr>
              <w:t>X</w:t>
            </w:r>
          </w:p>
        </w:tc>
        <w:tc>
          <w:tcPr>
            <w:tcW w:w="1534" w:type="dxa"/>
            <w:vAlign w:val="bottom"/>
          </w:tcPr>
          <w:p w14:paraId="5B442821" w14:textId="77777777" w:rsidR="00F46B15" w:rsidRPr="004C1357" w:rsidRDefault="00F46B15" w:rsidP="00D74A4D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</w:tr>
      <w:tr w:rsidR="00F46B15" w:rsidRPr="00AA3B65" w14:paraId="531C42E2" w14:textId="77777777" w:rsidTr="00D74A4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680FCF55" w14:textId="77777777" w:rsidR="00F46B15" w:rsidRPr="00380812" w:rsidRDefault="00F46B15" w:rsidP="00D74A4D">
            <w:pPr>
              <w:pStyle w:val="CuerpoA"/>
              <w:suppressAutoHyphens/>
              <w:jc w:val="both"/>
              <w:rPr>
                <w:rFonts w:ascii="Arial Narrow" w:hAnsi="Arial Narrow"/>
                <w:sz w:val="20"/>
                <w:szCs w:val="20"/>
                <w:lang w:val="es-ES"/>
              </w:rPr>
            </w:pPr>
            <w:r w:rsidRPr="004A0789">
              <w:rPr>
                <w:rFonts w:ascii="Arial Narrow" w:hAnsi="Arial Narrow"/>
                <w:sz w:val="20"/>
                <w:szCs w:val="20"/>
                <w:lang w:val="es-ES"/>
              </w:rPr>
              <w:t>Guayar, Joaquín</w:t>
            </w:r>
          </w:p>
        </w:tc>
        <w:tc>
          <w:tcPr>
            <w:tcW w:w="3611" w:type="dxa"/>
          </w:tcPr>
          <w:p w14:paraId="4191CC31" w14:textId="77777777" w:rsidR="00F46B15" w:rsidRPr="007E354C" w:rsidRDefault="00F46B15" w:rsidP="00D74A4D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18"/>
                <w:lang w:val="es-ES"/>
              </w:rPr>
            </w:pPr>
          </w:p>
        </w:tc>
        <w:tc>
          <w:tcPr>
            <w:tcW w:w="1450" w:type="dxa"/>
            <w:vAlign w:val="bottom"/>
          </w:tcPr>
          <w:p w14:paraId="11534540" w14:textId="77777777" w:rsidR="00F46B15" w:rsidRPr="004C1357" w:rsidRDefault="00F46B15" w:rsidP="00D74A4D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  <w:tc>
          <w:tcPr>
            <w:tcW w:w="1534" w:type="dxa"/>
            <w:vAlign w:val="bottom"/>
          </w:tcPr>
          <w:p w14:paraId="42946CBC" w14:textId="77777777" w:rsidR="00F46B15" w:rsidRPr="004C1357" w:rsidRDefault="00F46B15" w:rsidP="00D74A4D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szCs w:val="20"/>
                <w:lang w:val="es-ES"/>
              </w:rPr>
              <w:t>X</w:t>
            </w:r>
          </w:p>
        </w:tc>
      </w:tr>
      <w:tr w:rsidR="00F46B15" w:rsidRPr="003177F7" w14:paraId="2825EA5D" w14:textId="77777777" w:rsidTr="00D74A4D">
        <w:trPr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7E3EC917" w14:textId="77777777" w:rsidR="00F46B15" w:rsidRPr="00380812" w:rsidRDefault="00F46B15" w:rsidP="00D74A4D">
            <w:pPr>
              <w:pStyle w:val="CuerpoA"/>
              <w:suppressAutoHyphens/>
              <w:jc w:val="both"/>
              <w:rPr>
                <w:rFonts w:ascii="Arial Narrow" w:hAnsi="Arial Narrow"/>
                <w:sz w:val="20"/>
                <w:szCs w:val="20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Guill</w:t>
            </w:r>
            <w:r>
              <w:rPr>
                <w:rFonts w:ascii="Arial Narrow" w:hAnsi="Arial Narrow"/>
                <w:sz w:val="20"/>
                <w:szCs w:val="20"/>
                <w:lang w:val="es-ES"/>
              </w:rPr>
              <w:t>ó</w:t>
            </w: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 xml:space="preserve">, </w:t>
            </w:r>
            <w:proofErr w:type="spellStart"/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Asún</w:t>
            </w:r>
            <w:proofErr w:type="spellEnd"/>
          </w:p>
        </w:tc>
        <w:tc>
          <w:tcPr>
            <w:tcW w:w="3611" w:type="dxa"/>
          </w:tcPr>
          <w:p w14:paraId="49B57443" w14:textId="77777777" w:rsidR="00F46B15" w:rsidRPr="007E354C" w:rsidRDefault="00F46B15" w:rsidP="00D74A4D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8"/>
                <w:lang w:val="es-ES"/>
              </w:rPr>
            </w:pPr>
            <w:r w:rsidRPr="00232A46">
              <w:rPr>
                <w:szCs w:val="18"/>
                <w:lang w:val="es-ES"/>
              </w:rPr>
              <w:t>Imagen Pública</w:t>
            </w:r>
            <w:r>
              <w:rPr>
                <w:szCs w:val="18"/>
                <w:lang w:val="es-ES"/>
              </w:rPr>
              <w:t xml:space="preserve">; </w:t>
            </w:r>
            <w:proofErr w:type="spellStart"/>
            <w:r>
              <w:rPr>
                <w:szCs w:val="18"/>
                <w:lang w:val="es-ES"/>
              </w:rPr>
              <w:t>polaris</w:t>
            </w:r>
            <w:proofErr w:type="spellEnd"/>
          </w:p>
        </w:tc>
        <w:tc>
          <w:tcPr>
            <w:tcW w:w="1450" w:type="dxa"/>
            <w:vAlign w:val="bottom"/>
          </w:tcPr>
          <w:p w14:paraId="513A0063" w14:textId="77777777" w:rsidR="00F46B15" w:rsidRPr="004C1357" w:rsidRDefault="00F46B15" w:rsidP="00D74A4D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szCs w:val="20"/>
                <w:lang w:val="es-ES"/>
              </w:rPr>
              <w:t>X</w:t>
            </w:r>
          </w:p>
        </w:tc>
        <w:tc>
          <w:tcPr>
            <w:tcW w:w="1534" w:type="dxa"/>
            <w:vAlign w:val="bottom"/>
          </w:tcPr>
          <w:p w14:paraId="392DABD5" w14:textId="77777777" w:rsidR="00F46B15" w:rsidRPr="004C1357" w:rsidRDefault="00F46B15" w:rsidP="00D74A4D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</w:tr>
      <w:tr w:rsidR="00F46B15" w:rsidRPr="003177F7" w14:paraId="62DACB2D" w14:textId="77777777" w:rsidTr="00D74A4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519CBF69" w14:textId="77777777" w:rsidR="00F46B15" w:rsidRPr="00380812" w:rsidRDefault="00F46B15" w:rsidP="00D74A4D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Gutiérrez, Emilio</w:t>
            </w:r>
          </w:p>
        </w:tc>
        <w:tc>
          <w:tcPr>
            <w:tcW w:w="3611" w:type="dxa"/>
          </w:tcPr>
          <w:p w14:paraId="0567FFE1" w14:textId="77777777" w:rsidR="00F46B15" w:rsidRPr="007E354C" w:rsidRDefault="00F46B15" w:rsidP="00D74A4D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18"/>
                <w:lang w:val="es-ES"/>
              </w:rPr>
            </w:pPr>
            <w:r w:rsidRPr="00232A46">
              <w:rPr>
                <w:szCs w:val="18"/>
                <w:lang w:val="es-ES"/>
              </w:rPr>
              <w:t>Fundación</w:t>
            </w:r>
          </w:p>
        </w:tc>
        <w:tc>
          <w:tcPr>
            <w:tcW w:w="1450" w:type="dxa"/>
            <w:vAlign w:val="bottom"/>
          </w:tcPr>
          <w:p w14:paraId="01D02153" w14:textId="77777777" w:rsidR="00F46B15" w:rsidRPr="004C1357" w:rsidRDefault="00F46B15" w:rsidP="00D74A4D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szCs w:val="20"/>
                <w:lang w:val="es-ES"/>
              </w:rPr>
              <w:t>X</w:t>
            </w:r>
          </w:p>
        </w:tc>
        <w:tc>
          <w:tcPr>
            <w:tcW w:w="1534" w:type="dxa"/>
            <w:vAlign w:val="bottom"/>
          </w:tcPr>
          <w:p w14:paraId="289B24AD" w14:textId="77777777" w:rsidR="00F46B15" w:rsidRPr="004C1357" w:rsidRDefault="00F46B15" w:rsidP="00D74A4D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</w:tr>
      <w:tr w:rsidR="00F46B15" w:rsidRPr="00380812" w14:paraId="44AD205A" w14:textId="77777777" w:rsidTr="00D74A4D">
        <w:trPr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7EB17561" w14:textId="77777777" w:rsidR="00F46B15" w:rsidRPr="00380812" w:rsidRDefault="00F46B15" w:rsidP="00D74A4D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Herrando, Francisco</w:t>
            </w:r>
          </w:p>
        </w:tc>
        <w:tc>
          <w:tcPr>
            <w:tcW w:w="3611" w:type="dxa"/>
          </w:tcPr>
          <w:p w14:paraId="78F109FD" w14:textId="77777777" w:rsidR="00F46B15" w:rsidRPr="007E354C" w:rsidRDefault="00F46B15" w:rsidP="00D74A4D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8"/>
                <w:lang w:val="es-ES"/>
              </w:rPr>
            </w:pPr>
          </w:p>
        </w:tc>
        <w:tc>
          <w:tcPr>
            <w:tcW w:w="1450" w:type="dxa"/>
            <w:vAlign w:val="bottom"/>
          </w:tcPr>
          <w:p w14:paraId="52192393" w14:textId="77777777" w:rsidR="00F46B15" w:rsidRPr="004C1357" w:rsidRDefault="00F46B15" w:rsidP="00D74A4D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szCs w:val="20"/>
                <w:lang w:val="es-ES"/>
              </w:rPr>
              <w:t>X</w:t>
            </w:r>
          </w:p>
        </w:tc>
        <w:tc>
          <w:tcPr>
            <w:tcW w:w="1534" w:type="dxa"/>
            <w:vAlign w:val="bottom"/>
          </w:tcPr>
          <w:p w14:paraId="29769133" w14:textId="77777777" w:rsidR="00F46B15" w:rsidRPr="004C1357" w:rsidRDefault="00F46B15" w:rsidP="00D74A4D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</w:tr>
      <w:tr w:rsidR="00F46B15" w:rsidRPr="00380812" w14:paraId="62B497A6" w14:textId="77777777" w:rsidTr="00D74A4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40BEF9D5" w14:textId="77777777" w:rsidR="00F46B15" w:rsidRPr="00380812" w:rsidRDefault="00F46B15" w:rsidP="00D74A4D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proofErr w:type="spellStart"/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Irmler</w:t>
            </w:r>
            <w:proofErr w:type="spellEnd"/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 xml:space="preserve">, </w:t>
            </w:r>
            <w:proofErr w:type="spellStart"/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Oskar</w:t>
            </w:r>
            <w:proofErr w:type="spellEnd"/>
          </w:p>
        </w:tc>
        <w:tc>
          <w:tcPr>
            <w:tcW w:w="3611" w:type="dxa"/>
          </w:tcPr>
          <w:p w14:paraId="798331BF" w14:textId="77777777" w:rsidR="00F46B15" w:rsidRPr="007E354C" w:rsidRDefault="00F46B15" w:rsidP="00D74A4D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18"/>
                <w:lang w:val="es-ES"/>
              </w:rPr>
            </w:pPr>
          </w:p>
        </w:tc>
        <w:tc>
          <w:tcPr>
            <w:tcW w:w="1450" w:type="dxa"/>
            <w:vAlign w:val="bottom"/>
          </w:tcPr>
          <w:p w14:paraId="391876A1" w14:textId="77777777" w:rsidR="00F46B15" w:rsidRPr="004C1357" w:rsidRDefault="00F46B15" w:rsidP="00D74A4D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  <w:tc>
          <w:tcPr>
            <w:tcW w:w="1534" w:type="dxa"/>
            <w:vAlign w:val="bottom"/>
          </w:tcPr>
          <w:p w14:paraId="7A8BDD45" w14:textId="77777777" w:rsidR="00F46B15" w:rsidRPr="004C1357" w:rsidRDefault="00F46B15" w:rsidP="00D74A4D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szCs w:val="20"/>
                <w:lang w:val="es-ES"/>
              </w:rPr>
              <w:t>X</w:t>
            </w:r>
          </w:p>
        </w:tc>
      </w:tr>
      <w:tr w:rsidR="00F46B15" w:rsidRPr="00380812" w14:paraId="523CF2A4" w14:textId="77777777" w:rsidTr="00D74A4D">
        <w:trPr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452AB79C" w14:textId="77777777" w:rsidR="00F46B15" w:rsidRPr="00380812" w:rsidRDefault="00F46B15" w:rsidP="00D74A4D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Jáuregui, Lorena</w:t>
            </w:r>
          </w:p>
        </w:tc>
        <w:tc>
          <w:tcPr>
            <w:tcW w:w="3611" w:type="dxa"/>
          </w:tcPr>
          <w:p w14:paraId="12D2C2A0" w14:textId="77777777" w:rsidR="00F46B15" w:rsidRPr="007E354C" w:rsidRDefault="00F46B15" w:rsidP="00D74A4D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8"/>
                <w:lang w:val="es-ES"/>
              </w:rPr>
            </w:pPr>
            <w:r w:rsidRPr="00232A46">
              <w:rPr>
                <w:szCs w:val="18"/>
                <w:lang w:val="es-ES"/>
              </w:rPr>
              <w:t>Relaciones Institucionales y Proyectos</w:t>
            </w:r>
          </w:p>
        </w:tc>
        <w:tc>
          <w:tcPr>
            <w:tcW w:w="1450" w:type="dxa"/>
            <w:vAlign w:val="bottom"/>
          </w:tcPr>
          <w:p w14:paraId="3A813DA1" w14:textId="77777777" w:rsidR="00F46B15" w:rsidRPr="004C1357" w:rsidRDefault="00F46B15" w:rsidP="00D74A4D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szCs w:val="20"/>
                <w:lang w:val="es-ES"/>
              </w:rPr>
              <w:t>X</w:t>
            </w:r>
          </w:p>
        </w:tc>
        <w:tc>
          <w:tcPr>
            <w:tcW w:w="1534" w:type="dxa"/>
            <w:vAlign w:val="bottom"/>
          </w:tcPr>
          <w:p w14:paraId="0B262A99" w14:textId="77777777" w:rsidR="00F46B15" w:rsidRPr="004C1357" w:rsidRDefault="00F46B15" w:rsidP="00D74A4D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</w:tr>
      <w:tr w:rsidR="00F46B15" w:rsidRPr="00380812" w14:paraId="2CC18A6F" w14:textId="77777777" w:rsidTr="00D74A4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07356D3A" w14:textId="77777777" w:rsidR="00F46B15" w:rsidRPr="00380812" w:rsidRDefault="00F46B15" w:rsidP="00D74A4D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López Membrillo, Alberto</w:t>
            </w:r>
          </w:p>
        </w:tc>
        <w:tc>
          <w:tcPr>
            <w:tcW w:w="3611" w:type="dxa"/>
          </w:tcPr>
          <w:p w14:paraId="27ABEFE9" w14:textId="77777777" w:rsidR="00F46B15" w:rsidRPr="007E354C" w:rsidRDefault="00F46B15" w:rsidP="00D74A4D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18"/>
                <w:lang w:val="es-ES"/>
              </w:rPr>
            </w:pPr>
          </w:p>
        </w:tc>
        <w:tc>
          <w:tcPr>
            <w:tcW w:w="1450" w:type="dxa"/>
            <w:vAlign w:val="bottom"/>
          </w:tcPr>
          <w:p w14:paraId="0A1F8D12" w14:textId="77777777" w:rsidR="00F46B15" w:rsidRPr="004C1357" w:rsidRDefault="00F46B15" w:rsidP="00D74A4D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  <w:tc>
          <w:tcPr>
            <w:tcW w:w="1534" w:type="dxa"/>
            <w:vAlign w:val="bottom"/>
          </w:tcPr>
          <w:p w14:paraId="7773B3B1" w14:textId="77777777" w:rsidR="00F46B15" w:rsidRPr="004C1357" w:rsidRDefault="00F46B15" w:rsidP="00D74A4D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szCs w:val="20"/>
                <w:lang w:val="es-ES"/>
              </w:rPr>
              <w:t>X</w:t>
            </w:r>
          </w:p>
        </w:tc>
      </w:tr>
      <w:tr w:rsidR="00F46B15" w:rsidRPr="00380812" w14:paraId="46C3FA44" w14:textId="77777777" w:rsidTr="00D74A4D">
        <w:trPr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17E884D7" w14:textId="77777777" w:rsidR="00F46B15" w:rsidRPr="00380812" w:rsidRDefault="00F46B15" w:rsidP="00D74A4D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Lora, José Manuel</w:t>
            </w:r>
          </w:p>
        </w:tc>
        <w:tc>
          <w:tcPr>
            <w:tcW w:w="3611" w:type="dxa"/>
          </w:tcPr>
          <w:p w14:paraId="4E3CEEA4" w14:textId="77777777" w:rsidR="00F46B15" w:rsidRPr="007E354C" w:rsidRDefault="00F46B15" w:rsidP="00D74A4D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8"/>
                <w:lang w:val="es-ES"/>
              </w:rPr>
            </w:pPr>
          </w:p>
        </w:tc>
        <w:tc>
          <w:tcPr>
            <w:tcW w:w="1450" w:type="dxa"/>
            <w:vAlign w:val="bottom"/>
          </w:tcPr>
          <w:p w14:paraId="129BEECF" w14:textId="77777777" w:rsidR="00F46B15" w:rsidRPr="004C1357" w:rsidRDefault="00F46B15" w:rsidP="00D74A4D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  <w:tc>
          <w:tcPr>
            <w:tcW w:w="1534" w:type="dxa"/>
            <w:vAlign w:val="bottom"/>
          </w:tcPr>
          <w:p w14:paraId="03253DE4" w14:textId="77777777" w:rsidR="00F46B15" w:rsidRPr="004C1357" w:rsidRDefault="00F46B15" w:rsidP="00D74A4D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szCs w:val="20"/>
                <w:lang w:val="es-ES"/>
              </w:rPr>
              <w:t>X</w:t>
            </w:r>
          </w:p>
        </w:tc>
      </w:tr>
      <w:tr w:rsidR="00F46B15" w:rsidRPr="00380812" w14:paraId="5A3AB4BE" w14:textId="77777777" w:rsidTr="00D74A4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6764E383" w14:textId="77777777" w:rsidR="00F46B15" w:rsidRPr="00380812" w:rsidRDefault="00F46B15" w:rsidP="00D74A4D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Lugo, Enrique</w:t>
            </w:r>
          </w:p>
        </w:tc>
        <w:tc>
          <w:tcPr>
            <w:tcW w:w="3611" w:type="dxa"/>
          </w:tcPr>
          <w:p w14:paraId="2478FD25" w14:textId="77777777" w:rsidR="00F46B15" w:rsidRPr="007E354C" w:rsidRDefault="00F46B15" w:rsidP="00D74A4D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18"/>
                <w:lang w:val="es-ES"/>
              </w:rPr>
            </w:pPr>
          </w:p>
        </w:tc>
        <w:tc>
          <w:tcPr>
            <w:tcW w:w="1450" w:type="dxa"/>
            <w:vAlign w:val="bottom"/>
          </w:tcPr>
          <w:p w14:paraId="50944523" w14:textId="77777777" w:rsidR="00F46B15" w:rsidRPr="004C1357" w:rsidRDefault="00F46B15" w:rsidP="00D74A4D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  <w:tc>
          <w:tcPr>
            <w:tcW w:w="1534" w:type="dxa"/>
            <w:vAlign w:val="bottom"/>
          </w:tcPr>
          <w:p w14:paraId="632D419B" w14:textId="77777777" w:rsidR="00F46B15" w:rsidRPr="004C1357" w:rsidRDefault="00F46B15" w:rsidP="00D74A4D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szCs w:val="20"/>
                <w:lang w:val="es-ES"/>
              </w:rPr>
              <w:t>X</w:t>
            </w:r>
          </w:p>
        </w:tc>
      </w:tr>
      <w:tr w:rsidR="00F46B15" w:rsidRPr="00380812" w14:paraId="20CA68B2" w14:textId="77777777" w:rsidTr="00D74A4D">
        <w:trPr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1934CA46" w14:textId="77777777" w:rsidR="00F46B15" w:rsidRPr="00380812" w:rsidRDefault="00F46B15" w:rsidP="00D74A4D">
            <w:pPr>
              <w:pStyle w:val="Cuerpo"/>
              <w:suppressAutoHyphens/>
              <w:jc w:val="both"/>
              <w:rPr>
                <w:rFonts w:ascii="Arial Narrow" w:hAnsi="Arial Narrow"/>
                <w:lang w:val="es-ES"/>
              </w:rPr>
            </w:pPr>
            <w:proofErr w:type="spellStart"/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Montoro</w:t>
            </w:r>
            <w:proofErr w:type="spellEnd"/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,</w:t>
            </w:r>
            <w:r>
              <w:rPr>
                <w:rFonts w:ascii="Arial Narrow" w:hAnsi="Arial Narrow"/>
                <w:sz w:val="20"/>
                <w:szCs w:val="20"/>
                <w:lang w:val="es-ES"/>
              </w:rPr>
              <w:t xml:space="preserve"> </w:t>
            </w: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Julia</w:t>
            </w:r>
          </w:p>
        </w:tc>
        <w:tc>
          <w:tcPr>
            <w:tcW w:w="3611" w:type="dxa"/>
          </w:tcPr>
          <w:p w14:paraId="19408C77" w14:textId="77777777" w:rsidR="00F46B15" w:rsidRPr="007E354C" w:rsidRDefault="00F46B15" w:rsidP="00D74A4D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8"/>
                <w:lang w:val="es-ES"/>
              </w:rPr>
            </w:pPr>
          </w:p>
        </w:tc>
        <w:tc>
          <w:tcPr>
            <w:tcW w:w="1450" w:type="dxa"/>
            <w:vAlign w:val="bottom"/>
          </w:tcPr>
          <w:p w14:paraId="5C596B13" w14:textId="77777777" w:rsidR="00F46B15" w:rsidRPr="004C1357" w:rsidRDefault="00F46B15" w:rsidP="00D74A4D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  <w:tc>
          <w:tcPr>
            <w:tcW w:w="1534" w:type="dxa"/>
            <w:vAlign w:val="bottom"/>
          </w:tcPr>
          <w:p w14:paraId="6D6D9A6E" w14:textId="77777777" w:rsidR="00F46B15" w:rsidRPr="004C1357" w:rsidRDefault="00F46B15" w:rsidP="00D74A4D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szCs w:val="20"/>
                <w:lang w:val="es-ES"/>
              </w:rPr>
              <w:t>X</w:t>
            </w:r>
          </w:p>
        </w:tc>
      </w:tr>
      <w:tr w:rsidR="00F46B15" w:rsidRPr="00380812" w14:paraId="470DB5B8" w14:textId="77777777" w:rsidTr="00D74A4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101F3C60" w14:textId="77777777" w:rsidR="00F46B15" w:rsidRPr="00380812" w:rsidRDefault="00F46B15" w:rsidP="00D74A4D">
            <w:pPr>
              <w:pStyle w:val="Cuerpo"/>
              <w:suppressAutoHyphens/>
              <w:jc w:val="both"/>
              <w:rPr>
                <w:rFonts w:ascii="Arial Narrow" w:hAnsi="Arial Narrow"/>
                <w:sz w:val="20"/>
                <w:szCs w:val="20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Pelayo, Guillermo</w:t>
            </w:r>
          </w:p>
        </w:tc>
        <w:tc>
          <w:tcPr>
            <w:tcW w:w="3611" w:type="dxa"/>
          </w:tcPr>
          <w:p w14:paraId="195BDBD6" w14:textId="77777777" w:rsidR="00F46B15" w:rsidRPr="007E354C" w:rsidRDefault="00F46B15" w:rsidP="00D74A4D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18"/>
                <w:lang w:val="es-ES"/>
              </w:rPr>
            </w:pPr>
          </w:p>
        </w:tc>
        <w:tc>
          <w:tcPr>
            <w:tcW w:w="1450" w:type="dxa"/>
            <w:vAlign w:val="bottom"/>
          </w:tcPr>
          <w:p w14:paraId="740D539E" w14:textId="77777777" w:rsidR="00F46B15" w:rsidRPr="004C1357" w:rsidRDefault="00F46B15" w:rsidP="00D74A4D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  <w:tc>
          <w:tcPr>
            <w:tcW w:w="1534" w:type="dxa"/>
            <w:vAlign w:val="bottom"/>
          </w:tcPr>
          <w:p w14:paraId="3E4DBB0D" w14:textId="77777777" w:rsidR="00F46B15" w:rsidRPr="004C1357" w:rsidRDefault="00F46B15" w:rsidP="00D74A4D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szCs w:val="20"/>
                <w:lang w:val="es-ES"/>
              </w:rPr>
              <w:t>X</w:t>
            </w:r>
          </w:p>
        </w:tc>
      </w:tr>
      <w:tr w:rsidR="00F46B15" w:rsidRPr="00380812" w14:paraId="25CE6082" w14:textId="77777777" w:rsidTr="00D74A4D">
        <w:trPr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74011F12" w14:textId="77777777" w:rsidR="00F46B15" w:rsidRPr="00380812" w:rsidRDefault="00F46B15" w:rsidP="00D74A4D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 xml:space="preserve">Puig, Josep </w:t>
            </w:r>
          </w:p>
        </w:tc>
        <w:tc>
          <w:tcPr>
            <w:tcW w:w="3611" w:type="dxa"/>
          </w:tcPr>
          <w:p w14:paraId="6A11DD76" w14:textId="77777777" w:rsidR="00F46B15" w:rsidRPr="007E354C" w:rsidRDefault="00F46B15" w:rsidP="00D74A4D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8"/>
                <w:lang w:val="es-ES"/>
              </w:rPr>
            </w:pPr>
          </w:p>
        </w:tc>
        <w:tc>
          <w:tcPr>
            <w:tcW w:w="1450" w:type="dxa"/>
            <w:vAlign w:val="bottom"/>
          </w:tcPr>
          <w:p w14:paraId="4A69F5AC" w14:textId="77777777" w:rsidR="00F46B15" w:rsidRPr="004C1357" w:rsidRDefault="00F46B15" w:rsidP="00D74A4D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  <w:tc>
          <w:tcPr>
            <w:tcW w:w="1534" w:type="dxa"/>
            <w:vAlign w:val="bottom"/>
          </w:tcPr>
          <w:p w14:paraId="5E02A059" w14:textId="77777777" w:rsidR="00F46B15" w:rsidRPr="004C1357" w:rsidRDefault="00F46B15" w:rsidP="00D74A4D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szCs w:val="20"/>
                <w:lang w:val="es-ES"/>
              </w:rPr>
              <w:t>X</w:t>
            </w:r>
          </w:p>
        </w:tc>
      </w:tr>
      <w:tr w:rsidR="00F46B15" w:rsidRPr="00380812" w14:paraId="1F82C11B" w14:textId="77777777" w:rsidTr="00D74A4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79591D76" w14:textId="77777777" w:rsidR="00F46B15" w:rsidRPr="00380812" w:rsidRDefault="00F46B15" w:rsidP="00D74A4D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Quintana, Rafael</w:t>
            </w:r>
          </w:p>
        </w:tc>
        <w:tc>
          <w:tcPr>
            <w:tcW w:w="3611" w:type="dxa"/>
          </w:tcPr>
          <w:p w14:paraId="6ACC2795" w14:textId="77777777" w:rsidR="00F46B15" w:rsidRPr="007E354C" w:rsidRDefault="00F46B15" w:rsidP="00D74A4D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18"/>
                <w:lang w:val="es-ES"/>
              </w:rPr>
            </w:pPr>
          </w:p>
        </w:tc>
        <w:tc>
          <w:tcPr>
            <w:tcW w:w="1450" w:type="dxa"/>
            <w:vAlign w:val="bottom"/>
          </w:tcPr>
          <w:p w14:paraId="351778BD" w14:textId="77777777" w:rsidR="00F46B15" w:rsidRPr="004C1357" w:rsidRDefault="00F46B15" w:rsidP="00D74A4D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  <w:tc>
          <w:tcPr>
            <w:tcW w:w="1534" w:type="dxa"/>
            <w:vAlign w:val="bottom"/>
          </w:tcPr>
          <w:p w14:paraId="607FBD01" w14:textId="77777777" w:rsidR="00F46B15" w:rsidRPr="004C1357" w:rsidRDefault="00F46B15" w:rsidP="00D74A4D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szCs w:val="20"/>
                <w:lang w:val="es-ES"/>
              </w:rPr>
              <w:t>X</w:t>
            </w:r>
          </w:p>
        </w:tc>
      </w:tr>
      <w:tr w:rsidR="00F46B15" w:rsidRPr="00380812" w14:paraId="6A5A294C" w14:textId="77777777" w:rsidTr="00D74A4D">
        <w:trPr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7636F84E" w14:textId="77777777" w:rsidR="00F46B15" w:rsidRPr="00380812" w:rsidRDefault="00F46B15" w:rsidP="00D74A4D">
            <w:pPr>
              <w:pStyle w:val="Cuerpo"/>
              <w:suppressAutoHyphens/>
              <w:jc w:val="both"/>
              <w:rPr>
                <w:rFonts w:ascii="Arial Narrow" w:hAnsi="Arial Narrow"/>
                <w:lang w:val="es-ES"/>
              </w:rPr>
            </w:pPr>
            <w:proofErr w:type="spellStart"/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Robion</w:t>
            </w:r>
            <w:proofErr w:type="spellEnd"/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 xml:space="preserve">, </w:t>
            </w:r>
            <w:proofErr w:type="spellStart"/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Monique</w:t>
            </w:r>
            <w:proofErr w:type="spellEnd"/>
          </w:p>
        </w:tc>
        <w:tc>
          <w:tcPr>
            <w:tcW w:w="3611" w:type="dxa"/>
          </w:tcPr>
          <w:p w14:paraId="35E0BDD3" w14:textId="77777777" w:rsidR="00F46B15" w:rsidRPr="007E354C" w:rsidRDefault="00F46B15" w:rsidP="00D74A4D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8"/>
                <w:lang w:val="es-ES"/>
              </w:rPr>
            </w:pPr>
            <w:r w:rsidRPr="00232A46">
              <w:rPr>
                <w:szCs w:val="18"/>
                <w:lang w:val="es-ES"/>
              </w:rPr>
              <w:t>Relaciones Institucionales y Proyectos</w:t>
            </w:r>
          </w:p>
        </w:tc>
        <w:tc>
          <w:tcPr>
            <w:tcW w:w="1450" w:type="dxa"/>
            <w:vAlign w:val="bottom"/>
          </w:tcPr>
          <w:p w14:paraId="09DF1A4D" w14:textId="77777777" w:rsidR="00F46B15" w:rsidRPr="004C1357" w:rsidRDefault="00F46B15" w:rsidP="00D74A4D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szCs w:val="20"/>
                <w:lang w:val="es-ES"/>
              </w:rPr>
              <w:t>X</w:t>
            </w:r>
          </w:p>
        </w:tc>
        <w:tc>
          <w:tcPr>
            <w:tcW w:w="1534" w:type="dxa"/>
            <w:vAlign w:val="bottom"/>
          </w:tcPr>
          <w:p w14:paraId="4F00BCDC" w14:textId="77777777" w:rsidR="00F46B15" w:rsidRPr="004C1357" w:rsidRDefault="00F46B15" w:rsidP="00D74A4D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</w:tr>
      <w:tr w:rsidR="00F46B15" w:rsidRPr="00380812" w14:paraId="4BB2F633" w14:textId="77777777" w:rsidTr="00D74A4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1FEF3F99" w14:textId="77777777" w:rsidR="00F46B15" w:rsidRPr="00380812" w:rsidRDefault="00F46B15" w:rsidP="00D74A4D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Rodríguez, Miguel Ángel</w:t>
            </w:r>
          </w:p>
        </w:tc>
        <w:tc>
          <w:tcPr>
            <w:tcW w:w="3611" w:type="dxa"/>
          </w:tcPr>
          <w:p w14:paraId="38679524" w14:textId="77777777" w:rsidR="00F46B15" w:rsidRPr="007E354C" w:rsidRDefault="00F46B15" w:rsidP="00D74A4D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18"/>
                <w:lang w:val="es-ES"/>
              </w:rPr>
            </w:pPr>
            <w:r w:rsidRPr="00232A46">
              <w:rPr>
                <w:szCs w:val="18"/>
                <w:lang w:val="es-ES"/>
              </w:rPr>
              <w:t>Consultor del Presidente</w:t>
            </w:r>
          </w:p>
        </w:tc>
        <w:tc>
          <w:tcPr>
            <w:tcW w:w="1450" w:type="dxa"/>
            <w:vAlign w:val="bottom"/>
          </w:tcPr>
          <w:p w14:paraId="78D167A2" w14:textId="77777777" w:rsidR="00F46B15" w:rsidRPr="004C1357" w:rsidRDefault="00F46B15" w:rsidP="00D74A4D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szCs w:val="20"/>
                <w:lang w:val="es-ES"/>
              </w:rPr>
              <w:t>X</w:t>
            </w:r>
          </w:p>
        </w:tc>
        <w:tc>
          <w:tcPr>
            <w:tcW w:w="1534" w:type="dxa"/>
            <w:vAlign w:val="bottom"/>
          </w:tcPr>
          <w:p w14:paraId="14819EBA" w14:textId="77777777" w:rsidR="00F46B15" w:rsidRPr="004C1357" w:rsidRDefault="00F46B15" w:rsidP="00D74A4D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</w:tr>
      <w:tr w:rsidR="00F46B15" w:rsidRPr="00D8407A" w14:paraId="73EB66BE" w14:textId="77777777" w:rsidTr="00D74A4D">
        <w:trPr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2B9BD7F2" w14:textId="77777777" w:rsidR="00F46B15" w:rsidRPr="00380812" w:rsidRDefault="00F46B15" w:rsidP="00D74A4D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Tomas, Antonio</w:t>
            </w:r>
          </w:p>
        </w:tc>
        <w:tc>
          <w:tcPr>
            <w:tcW w:w="3611" w:type="dxa"/>
          </w:tcPr>
          <w:p w14:paraId="14B83B74" w14:textId="77777777" w:rsidR="00F46B15" w:rsidRPr="007E354C" w:rsidRDefault="00F46B15" w:rsidP="00D74A4D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8"/>
                <w:lang w:val="es-ES"/>
              </w:rPr>
            </w:pPr>
            <w:r>
              <w:rPr>
                <w:szCs w:val="18"/>
                <w:lang w:val="es-ES"/>
              </w:rPr>
              <w:t>Presidente</w:t>
            </w:r>
          </w:p>
        </w:tc>
        <w:tc>
          <w:tcPr>
            <w:tcW w:w="1450" w:type="dxa"/>
            <w:vAlign w:val="bottom"/>
          </w:tcPr>
          <w:p w14:paraId="7ACD9120" w14:textId="77777777" w:rsidR="00F46B15" w:rsidRPr="004C1357" w:rsidRDefault="00F46B15" w:rsidP="00D74A4D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szCs w:val="20"/>
                <w:lang w:val="es-ES"/>
              </w:rPr>
              <w:t>X</w:t>
            </w:r>
          </w:p>
        </w:tc>
        <w:tc>
          <w:tcPr>
            <w:tcW w:w="1534" w:type="dxa"/>
            <w:vAlign w:val="bottom"/>
          </w:tcPr>
          <w:p w14:paraId="3B457D79" w14:textId="77777777" w:rsidR="00F46B15" w:rsidRPr="004C1357" w:rsidRDefault="00F46B15" w:rsidP="00D74A4D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</w:tr>
      <w:tr w:rsidR="00F46B15" w:rsidRPr="00380812" w14:paraId="3558E182" w14:textId="77777777" w:rsidTr="00D74A4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28D1746C" w14:textId="77777777" w:rsidR="00F46B15" w:rsidRPr="00380812" w:rsidRDefault="00F46B15" w:rsidP="00D74A4D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Valverde, Fernando</w:t>
            </w:r>
          </w:p>
        </w:tc>
        <w:tc>
          <w:tcPr>
            <w:tcW w:w="3611" w:type="dxa"/>
          </w:tcPr>
          <w:p w14:paraId="066C0E35" w14:textId="77777777" w:rsidR="00F46B15" w:rsidRPr="007E354C" w:rsidRDefault="00F46B15" w:rsidP="00D74A4D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18"/>
                <w:lang w:val="es-ES"/>
              </w:rPr>
            </w:pPr>
            <w:r>
              <w:rPr>
                <w:szCs w:val="18"/>
                <w:lang w:val="es-ES"/>
              </w:rPr>
              <w:t>Macero</w:t>
            </w:r>
          </w:p>
        </w:tc>
        <w:tc>
          <w:tcPr>
            <w:tcW w:w="1450" w:type="dxa"/>
            <w:vAlign w:val="bottom"/>
          </w:tcPr>
          <w:p w14:paraId="7A69B8DA" w14:textId="77777777" w:rsidR="00F46B15" w:rsidRPr="004C1357" w:rsidRDefault="00F46B15" w:rsidP="00D74A4D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szCs w:val="20"/>
                <w:lang w:val="es-ES"/>
              </w:rPr>
              <w:t>X</w:t>
            </w:r>
          </w:p>
        </w:tc>
        <w:tc>
          <w:tcPr>
            <w:tcW w:w="1534" w:type="dxa"/>
            <w:vAlign w:val="bottom"/>
          </w:tcPr>
          <w:p w14:paraId="44E58CD7" w14:textId="77777777" w:rsidR="00F46B15" w:rsidRPr="004C1357" w:rsidRDefault="00F46B15" w:rsidP="00D74A4D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</w:tr>
      <w:tr w:rsidR="00F46B15" w:rsidRPr="00380812" w14:paraId="499A9393" w14:textId="77777777" w:rsidTr="00D74A4D">
        <w:trPr>
          <w:trHeight w:val="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2DD0040E" w14:textId="77777777" w:rsidR="00F46B15" w:rsidRPr="00380812" w:rsidRDefault="00F46B15" w:rsidP="00D74A4D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Vernet, Marta</w:t>
            </w:r>
          </w:p>
        </w:tc>
        <w:tc>
          <w:tcPr>
            <w:tcW w:w="3611" w:type="dxa"/>
          </w:tcPr>
          <w:p w14:paraId="20386009" w14:textId="77777777" w:rsidR="00F46B15" w:rsidRPr="003D7E0E" w:rsidRDefault="00F46B15" w:rsidP="00D74A4D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8"/>
                <w:lang w:val="es-ES"/>
              </w:rPr>
            </w:pPr>
            <w:r w:rsidRPr="00232A46">
              <w:rPr>
                <w:szCs w:val="18"/>
                <w:lang w:val="es-ES"/>
              </w:rPr>
              <w:t>Juventud</w:t>
            </w:r>
          </w:p>
        </w:tc>
        <w:tc>
          <w:tcPr>
            <w:tcW w:w="1450" w:type="dxa"/>
            <w:vAlign w:val="bottom"/>
          </w:tcPr>
          <w:p w14:paraId="2DC8EFAB" w14:textId="77777777" w:rsidR="00F46B15" w:rsidRPr="004C1357" w:rsidRDefault="00F46B15" w:rsidP="00D74A4D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szCs w:val="20"/>
                <w:lang w:val="es-ES"/>
              </w:rPr>
              <w:t>X</w:t>
            </w:r>
          </w:p>
        </w:tc>
        <w:tc>
          <w:tcPr>
            <w:tcW w:w="1534" w:type="dxa"/>
            <w:vAlign w:val="bottom"/>
          </w:tcPr>
          <w:p w14:paraId="109F4805" w14:textId="77777777" w:rsidR="00F46B15" w:rsidRPr="004C1357" w:rsidRDefault="00F46B15" w:rsidP="00D74A4D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</w:tr>
      <w:tr w:rsidR="00F46B15" w:rsidRPr="00380812" w14:paraId="58319CEC" w14:textId="77777777" w:rsidTr="00D74A4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862" w:type="dxa"/>
            <w:gridSpan w:val="2"/>
          </w:tcPr>
          <w:p w14:paraId="4A1C4B3D" w14:textId="77777777" w:rsidR="00F46B15" w:rsidRPr="00380812" w:rsidRDefault="00F46B15" w:rsidP="00D74A4D">
            <w:pPr>
              <w:suppressAutoHyphens/>
              <w:rPr>
                <w:lang w:val="es-ES"/>
              </w:rPr>
            </w:pPr>
          </w:p>
        </w:tc>
        <w:tc>
          <w:tcPr>
            <w:tcW w:w="1450" w:type="dxa"/>
          </w:tcPr>
          <w:p w14:paraId="3A7F3F06" w14:textId="77777777" w:rsidR="00F46B15" w:rsidRPr="00380812" w:rsidRDefault="00F46B15" w:rsidP="00D74A4D">
            <w:pPr>
              <w:pStyle w:val="CuerpoA"/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2"/>
                <w:szCs w:val="22"/>
                <w:lang w:val="es-ES"/>
              </w:rPr>
            </w:pPr>
            <w:r>
              <w:rPr>
                <w:rFonts w:ascii="Arial Narrow" w:hAnsi="Arial Narrow"/>
                <w:sz w:val="20"/>
                <w:szCs w:val="22"/>
                <w:lang w:val="es-ES"/>
              </w:rPr>
              <w:t xml:space="preserve">14 </w:t>
            </w:r>
            <w:r w:rsidRPr="00380812">
              <w:rPr>
                <w:rFonts w:ascii="Arial Narrow" w:hAnsi="Arial Narrow"/>
                <w:sz w:val="20"/>
                <w:szCs w:val="22"/>
                <w:lang w:val="es-ES"/>
              </w:rPr>
              <w:t>de</w:t>
            </w:r>
            <w:r w:rsidRPr="00380812">
              <w:rPr>
                <w:rFonts w:ascii="Arial Narrow" w:hAnsi="Arial Narrow"/>
                <w:sz w:val="22"/>
                <w:szCs w:val="22"/>
                <w:lang w:val="es-ES"/>
              </w:rPr>
              <w:t xml:space="preserve"> 2</w:t>
            </w:r>
            <w:r>
              <w:rPr>
                <w:rFonts w:ascii="Arial Narrow" w:hAnsi="Arial Narrow"/>
                <w:sz w:val="22"/>
                <w:szCs w:val="22"/>
                <w:lang w:val="es-ES"/>
              </w:rPr>
              <w:t>6</w:t>
            </w:r>
            <w:r w:rsidRPr="00380812">
              <w:rPr>
                <w:rFonts w:ascii="Arial Narrow" w:hAnsi="Arial Narrow"/>
                <w:sz w:val="22"/>
                <w:szCs w:val="22"/>
                <w:lang w:val="es-ES"/>
              </w:rPr>
              <w:t xml:space="preserve"> </w:t>
            </w:r>
          </w:p>
        </w:tc>
        <w:tc>
          <w:tcPr>
            <w:tcW w:w="1534" w:type="dxa"/>
          </w:tcPr>
          <w:p w14:paraId="3EA1972E" w14:textId="77777777" w:rsidR="00F46B15" w:rsidRPr="00380812" w:rsidRDefault="00F46B15" w:rsidP="00D74A4D">
            <w:pPr>
              <w:pStyle w:val="CuerpoA"/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2"/>
                <w:szCs w:val="22"/>
                <w:lang w:val="es-ES"/>
              </w:rPr>
            </w:pPr>
            <w:r>
              <w:rPr>
                <w:rFonts w:ascii="Arial Narrow" w:hAnsi="Arial Narrow"/>
                <w:sz w:val="22"/>
                <w:szCs w:val="22"/>
                <w:lang w:val="es-ES"/>
              </w:rPr>
              <w:t>54</w:t>
            </w:r>
            <w:r w:rsidRPr="00380812">
              <w:rPr>
                <w:rFonts w:ascii="Arial Narrow" w:hAnsi="Arial Narrow"/>
                <w:sz w:val="22"/>
                <w:szCs w:val="22"/>
                <w:lang w:val="es-ES"/>
              </w:rPr>
              <w:t>%</w:t>
            </w:r>
          </w:p>
        </w:tc>
      </w:tr>
      <w:tr w:rsidR="00F46B15" w:rsidRPr="00380812" w14:paraId="66B6D2A9" w14:textId="77777777" w:rsidTr="00D74A4D">
        <w:trPr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46" w:type="dxa"/>
            <w:gridSpan w:val="4"/>
          </w:tcPr>
          <w:p w14:paraId="025DE214" w14:textId="77777777" w:rsidR="00F46B15" w:rsidRPr="00380812" w:rsidRDefault="00F46B15" w:rsidP="00D74A4D">
            <w:pPr>
              <w:widowControl w:val="0"/>
              <w:suppressAutoHyphens/>
              <w:rPr>
                <w:lang w:val="es-ES"/>
              </w:rPr>
            </w:pPr>
            <w:r w:rsidRPr="00380812">
              <w:rPr>
                <w:rFonts w:cs="Arial Unicode MS"/>
                <w:color w:val="000000"/>
                <w:sz w:val="22"/>
                <w:szCs w:val="22"/>
                <w:u w:color="000000"/>
                <w:lang w:val="es-E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Invitados: </w:t>
            </w:r>
          </w:p>
        </w:tc>
      </w:tr>
      <w:tr w:rsidR="00F46B15" w:rsidRPr="006951DA" w14:paraId="7000586B" w14:textId="77777777" w:rsidTr="00D74A4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46" w:type="dxa"/>
            <w:gridSpan w:val="4"/>
            <w:vAlign w:val="center"/>
          </w:tcPr>
          <w:p w14:paraId="0EBC7C7C" w14:textId="77777777" w:rsidR="00F46B15" w:rsidRPr="006B7B80" w:rsidRDefault="00F46B15" w:rsidP="00D74A4D">
            <w:pPr>
              <w:widowControl w:val="0"/>
              <w:suppressAutoHyphens/>
              <w:ind w:left="708"/>
              <w:rPr>
                <w:rFonts w:cs="Arial Unicode MS"/>
                <w:b w:val="0"/>
                <w:bCs w:val="0"/>
                <w:color w:val="000000"/>
                <w:szCs w:val="22"/>
                <w:u w:color="000000"/>
                <w:lang w:val="es-ES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 w:rsidRPr="006B7B80">
              <w:rPr>
                <w:rFonts w:cs="Arial Unicode MS"/>
                <w:b w:val="0"/>
                <w:bCs w:val="0"/>
                <w:color w:val="000000"/>
                <w:szCs w:val="22"/>
                <w:u w:color="000000"/>
                <w:lang w:val="es-E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Jorge </w:t>
            </w:r>
            <w:proofErr w:type="spellStart"/>
            <w:r w:rsidRPr="006B7B80">
              <w:rPr>
                <w:rFonts w:cs="Arial Unicode MS"/>
                <w:b w:val="0"/>
                <w:bCs w:val="0"/>
                <w:color w:val="000000"/>
                <w:szCs w:val="22"/>
                <w:u w:color="000000"/>
                <w:lang w:val="es-E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Sarroca</w:t>
            </w:r>
            <w:proofErr w:type="spellEnd"/>
            <w:r>
              <w:rPr>
                <w:rFonts w:cs="Arial Unicode MS"/>
                <w:b w:val="0"/>
                <w:bCs w:val="0"/>
                <w:color w:val="000000"/>
                <w:szCs w:val="22"/>
                <w:u w:color="000000"/>
                <w:lang w:val="es-E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  Fundación Mar </w:t>
            </w:r>
            <w:proofErr w:type="spellStart"/>
            <w:r>
              <w:rPr>
                <w:rFonts w:cs="Arial Unicode MS"/>
                <w:b w:val="0"/>
                <w:bCs w:val="0"/>
                <w:color w:val="000000"/>
                <w:szCs w:val="22"/>
                <w:u w:color="000000"/>
                <w:lang w:val="es-E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Somnis</w:t>
            </w:r>
            <w:proofErr w:type="spellEnd"/>
          </w:p>
        </w:tc>
      </w:tr>
      <w:tr w:rsidR="00F46B15" w:rsidRPr="00324AB6" w14:paraId="18C55A67" w14:textId="77777777" w:rsidTr="00D74A4D">
        <w:trPr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46" w:type="dxa"/>
            <w:gridSpan w:val="4"/>
            <w:vAlign w:val="center"/>
          </w:tcPr>
          <w:p w14:paraId="584CE3A0" w14:textId="77777777" w:rsidR="00F46B15" w:rsidRPr="00823D1E" w:rsidRDefault="00F46B15" w:rsidP="00D74A4D">
            <w:pPr>
              <w:widowControl w:val="0"/>
              <w:suppressAutoHyphens/>
              <w:ind w:left="708"/>
              <w:rPr>
                <w:rFonts w:cs="Arial Unicode MS"/>
                <w:b w:val="0"/>
                <w:bCs w:val="0"/>
                <w:color w:val="000000"/>
                <w:szCs w:val="22"/>
                <w:u w:color="000000"/>
                <w:lang w:val="es-ES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>
              <w:rPr>
                <w:rFonts w:cs="Arial Unicode MS"/>
                <w:b w:val="0"/>
                <w:bCs w:val="0"/>
                <w:color w:val="000000"/>
                <w:szCs w:val="22"/>
                <w:u w:color="000000"/>
                <w:lang w:val="es-E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Katya </w:t>
            </w:r>
            <w:proofErr w:type="spellStart"/>
            <w:r>
              <w:rPr>
                <w:rFonts w:cs="Arial Unicode MS"/>
                <w:b w:val="0"/>
                <w:bCs w:val="0"/>
                <w:color w:val="000000"/>
                <w:szCs w:val="22"/>
                <w:u w:color="000000"/>
                <w:lang w:val="es-E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Ekaterina</w:t>
            </w:r>
            <w:proofErr w:type="spellEnd"/>
            <w:r>
              <w:rPr>
                <w:rFonts w:cs="Arial Unicode MS"/>
                <w:b w:val="0"/>
                <w:bCs w:val="0"/>
                <w:color w:val="000000"/>
                <w:szCs w:val="22"/>
                <w:u w:color="000000"/>
                <w:lang w:val="es-E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 </w:t>
            </w:r>
            <w:proofErr w:type="spellStart"/>
            <w:r>
              <w:rPr>
                <w:rFonts w:cs="Arial Unicode MS"/>
                <w:b w:val="0"/>
                <w:bCs w:val="0"/>
                <w:color w:val="000000"/>
                <w:szCs w:val="22"/>
                <w:u w:color="000000"/>
                <w:lang w:val="es-E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Chernyanskaya</w:t>
            </w:r>
            <w:proofErr w:type="spellEnd"/>
          </w:p>
        </w:tc>
      </w:tr>
      <w:tr w:rsidR="00F46B15" w:rsidRPr="00324AB6" w14:paraId="6F06F948" w14:textId="77777777" w:rsidTr="00D74A4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46" w:type="dxa"/>
            <w:gridSpan w:val="4"/>
            <w:vAlign w:val="center"/>
          </w:tcPr>
          <w:p w14:paraId="6629DCC2" w14:textId="77777777" w:rsidR="00F46B15" w:rsidRPr="00823D1E" w:rsidRDefault="00F46B15" w:rsidP="00D74A4D">
            <w:pPr>
              <w:widowControl w:val="0"/>
              <w:suppressAutoHyphens/>
              <w:ind w:left="708"/>
              <w:rPr>
                <w:rFonts w:cs="Arial Unicode MS"/>
                <w:b w:val="0"/>
                <w:bCs w:val="0"/>
                <w:color w:val="000000"/>
                <w:szCs w:val="22"/>
                <w:u w:color="000000"/>
                <w:lang w:val="es-ES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</w:p>
        </w:tc>
      </w:tr>
      <w:tr w:rsidR="00F46B15" w:rsidRPr="00324AB6" w14:paraId="125D315E" w14:textId="77777777" w:rsidTr="00D74A4D">
        <w:trPr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46" w:type="dxa"/>
            <w:gridSpan w:val="4"/>
            <w:vAlign w:val="center"/>
          </w:tcPr>
          <w:p w14:paraId="79963431" w14:textId="77777777" w:rsidR="00F46B15" w:rsidRPr="00823D1E" w:rsidRDefault="00F46B15" w:rsidP="00D74A4D">
            <w:pPr>
              <w:widowControl w:val="0"/>
              <w:suppressAutoHyphens/>
              <w:ind w:left="708"/>
              <w:rPr>
                <w:rFonts w:cs="Arial Unicode MS"/>
                <w:b w:val="0"/>
                <w:bCs w:val="0"/>
                <w:color w:val="000000"/>
                <w:szCs w:val="22"/>
                <w:u w:color="000000"/>
                <w:lang w:val="es-ES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</w:p>
        </w:tc>
      </w:tr>
      <w:tr w:rsidR="00F46B15" w:rsidRPr="00324AB6" w14:paraId="35088A0E" w14:textId="77777777" w:rsidTr="00D74A4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46" w:type="dxa"/>
            <w:gridSpan w:val="4"/>
            <w:vAlign w:val="center"/>
          </w:tcPr>
          <w:p w14:paraId="1C3B967A" w14:textId="77777777" w:rsidR="00F46B15" w:rsidRPr="00823D1E" w:rsidRDefault="00F46B15" w:rsidP="00D74A4D">
            <w:pPr>
              <w:widowControl w:val="0"/>
              <w:suppressAutoHyphens/>
              <w:ind w:left="708"/>
              <w:rPr>
                <w:rFonts w:cs="Arial Unicode MS"/>
                <w:b w:val="0"/>
                <w:bCs w:val="0"/>
                <w:color w:val="000000"/>
                <w:szCs w:val="22"/>
                <w:u w:color="000000"/>
                <w:lang w:val="es-ES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</w:p>
        </w:tc>
      </w:tr>
      <w:tr w:rsidR="00F46B15" w:rsidRPr="00324AB6" w14:paraId="104B8C53" w14:textId="77777777" w:rsidTr="00D74A4D">
        <w:trPr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46" w:type="dxa"/>
            <w:gridSpan w:val="4"/>
            <w:vAlign w:val="center"/>
          </w:tcPr>
          <w:p w14:paraId="23A51CB8" w14:textId="77777777" w:rsidR="00F46B15" w:rsidRPr="00823D1E" w:rsidRDefault="00F46B15" w:rsidP="00D74A4D">
            <w:pPr>
              <w:widowControl w:val="0"/>
              <w:suppressAutoHyphens/>
              <w:ind w:left="708"/>
              <w:rPr>
                <w:rFonts w:cs="Arial Unicode MS"/>
                <w:b w:val="0"/>
                <w:bCs w:val="0"/>
                <w:color w:val="000000"/>
                <w:szCs w:val="22"/>
                <w:u w:color="000000"/>
                <w:lang w:val="es-ES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</w:p>
        </w:tc>
      </w:tr>
      <w:tr w:rsidR="00F46B15" w:rsidRPr="00401E79" w14:paraId="33176151" w14:textId="77777777" w:rsidTr="00D74A4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46" w:type="dxa"/>
            <w:gridSpan w:val="4"/>
            <w:vAlign w:val="center"/>
          </w:tcPr>
          <w:p w14:paraId="3D52F896" w14:textId="77777777" w:rsidR="00F46B15" w:rsidRPr="00823D1E" w:rsidRDefault="00F46B15" w:rsidP="00D74A4D">
            <w:pPr>
              <w:widowControl w:val="0"/>
              <w:suppressAutoHyphens/>
              <w:ind w:left="708"/>
              <w:rPr>
                <w:rFonts w:cs="Arial Unicode MS"/>
                <w:b w:val="0"/>
                <w:bCs w:val="0"/>
                <w:color w:val="000000"/>
                <w:szCs w:val="22"/>
                <w:u w:color="000000"/>
                <w:lang w:val="es-ES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</w:p>
        </w:tc>
      </w:tr>
      <w:tr w:rsidR="00F46B15" w:rsidRPr="00401E79" w14:paraId="682F8EAF" w14:textId="77777777" w:rsidTr="00D74A4D">
        <w:trPr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46" w:type="dxa"/>
            <w:gridSpan w:val="4"/>
            <w:vAlign w:val="center"/>
          </w:tcPr>
          <w:p w14:paraId="22FD3D90" w14:textId="77777777" w:rsidR="00F46B15" w:rsidRPr="00823D1E" w:rsidRDefault="00F46B15" w:rsidP="00D74A4D">
            <w:pPr>
              <w:widowControl w:val="0"/>
              <w:suppressAutoHyphens/>
              <w:ind w:left="708"/>
              <w:rPr>
                <w:rFonts w:cs="Arial Unicode MS"/>
                <w:b w:val="0"/>
                <w:bCs w:val="0"/>
                <w:color w:val="000000"/>
                <w:szCs w:val="22"/>
                <w:u w:color="000000"/>
                <w:lang w:val="es-ES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</w:p>
        </w:tc>
      </w:tr>
      <w:tr w:rsidR="00F46B15" w:rsidRPr="00324AB6" w14:paraId="21CE47DA" w14:textId="77777777" w:rsidTr="00D74A4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46" w:type="dxa"/>
            <w:gridSpan w:val="4"/>
            <w:vAlign w:val="center"/>
          </w:tcPr>
          <w:p w14:paraId="0381B375" w14:textId="77777777" w:rsidR="00F46B15" w:rsidRPr="00823D1E" w:rsidRDefault="00F46B15" w:rsidP="00D74A4D">
            <w:pPr>
              <w:widowControl w:val="0"/>
              <w:suppressAutoHyphens/>
              <w:ind w:left="708"/>
              <w:rPr>
                <w:rFonts w:cs="Arial Unicode MS"/>
                <w:b w:val="0"/>
                <w:bCs w:val="0"/>
                <w:color w:val="000000"/>
                <w:szCs w:val="22"/>
                <w:u w:color="000000"/>
                <w:lang w:val="es-ES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</w:p>
        </w:tc>
      </w:tr>
    </w:tbl>
    <w:p w14:paraId="01A74074" w14:textId="77777777" w:rsidR="00F46B15" w:rsidRDefault="00F46B15" w:rsidP="00F46B15"/>
    <w:p w14:paraId="086055D8" w14:textId="77777777" w:rsidR="00F46B15" w:rsidRDefault="00F46B15" w:rsidP="00F46B15"/>
    <w:p w14:paraId="72C9FFAE" w14:textId="77777777" w:rsidR="00F46B15" w:rsidRDefault="00F46B15" w:rsidP="00F46B15"/>
    <w:p w14:paraId="4A62B51A" w14:textId="51F5EB40" w:rsidR="00F46B15" w:rsidRDefault="00F46B15" w:rsidP="00F46B15">
      <w:pPr>
        <w:pStyle w:val="Ttulo2"/>
        <w:numPr>
          <w:ilvl w:val="0"/>
          <w:numId w:val="1"/>
        </w:numPr>
        <w:suppressAutoHyphens/>
        <w:ind w:left="709" w:hanging="349"/>
        <w:rPr>
          <w:rStyle w:val="Ttulo1Car"/>
          <w:color w:val="8E288E"/>
          <w:lang w:val="es-ES"/>
        </w:rPr>
      </w:pPr>
      <w:r>
        <w:rPr>
          <w:rStyle w:val="Ttulo1Car"/>
          <w:color w:val="8E288E"/>
          <w:lang w:val="es-ES"/>
        </w:rPr>
        <w:t>Escuelas Solidarias</w:t>
      </w:r>
    </w:p>
    <w:p w14:paraId="5C2AA156" w14:textId="77777777" w:rsidR="00F46B15" w:rsidRDefault="00F46B15" w:rsidP="00F46B15">
      <w:pPr>
        <w:rPr>
          <w:lang w:val="es-ES"/>
        </w:rPr>
      </w:pPr>
    </w:p>
    <w:p w14:paraId="3E174369" w14:textId="77777777" w:rsidR="00F46B15" w:rsidRPr="00F46B15" w:rsidRDefault="00F46B15" w:rsidP="00F46B15">
      <w:pPr>
        <w:rPr>
          <w:lang w:val="es-ES"/>
        </w:rPr>
      </w:pPr>
    </w:p>
    <w:p w14:paraId="47CA847B" w14:textId="40763615" w:rsidR="00F46B15" w:rsidRPr="0095465F" w:rsidRDefault="00E13A7A" w:rsidP="00F46B15">
      <w:pPr>
        <w:pStyle w:val="Prrafodelista"/>
        <w:numPr>
          <w:ilvl w:val="0"/>
          <w:numId w:val="6"/>
        </w:numPr>
        <w:rPr>
          <w:rStyle w:val="Hipervnculo"/>
          <w:u w:val="none"/>
          <w:lang w:val="es-ES"/>
        </w:rPr>
      </w:pPr>
      <w:r>
        <w:rPr>
          <w:rStyle w:val="Hipervnculo"/>
          <w:u w:val="none"/>
          <w:lang w:val="es-ES"/>
        </w:rPr>
        <w:t>Agradecimiento</w:t>
      </w:r>
      <w:r w:rsidR="00F46B15">
        <w:rPr>
          <w:rStyle w:val="Hipervnculo"/>
          <w:u w:val="none"/>
          <w:lang w:val="es-ES"/>
        </w:rPr>
        <w:t xml:space="preserve"> a todos por la participación.</w:t>
      </w:r>
    </w:p>
    <w:p w14:paraId="4B220B05" w14:textId="77777777" w:rsidR="00F46B15" w:rsidRPr="00F46B15" w:rsidRDefault="00F46B15" w:rsidP="00F46B15">
      <w:pPr>
        <w:ind w:left="360"/>
        <w:rPr>
          <w:rStyle w:val="Hipervnculo"/>
          <w:u w:val="none"/>
          <w:lang w:val="es-ES"/>
        </w:rPr>
      </w:pPr>
    </w:p>
    <w:p w14:paraId="740D8BFD" w14:textId="14FF2B0B" w:rsidR="00F46B15" w:rsidRPr="000C505B" w:rsidRDefault="00F46B15" w:rsidP="00F46B15">
      <w:pPr>
        <w:pStyle w:val="Ttulo2"/>
        <w:numPr>
          <w:ilvl w:val="0"/>
          <w:numId w:val="1"/>
        </w:numPr>
        <w:suppressAutoHyphens/>
        <w:ind w:left="709" w:hanging="349"/>
        <w:rPr>
          <w:rStyle w:val="Ttulo1Car"/>
          <w:color w:val="8E288E"/>
          <w:lang w:val="es-ES"/>
        </w:rPr>
      </w:pPr>
      <w:r>
        <w:rPr>
          <w:rStyle w:val="Ttulo1Car"/>
          <w:color w:val="8E288E"/>
          <w:lang w:val="es-ES"/>
        </w:rPr>
        <w:t>Temas del Club</w:t>
      </w:r>
    </w:p>
    <w:p w14:paraId="46C06C8F" w14:textId="2EDA18F5" w:rsidR="00F46B15" w:rsidRPr="00F46B15" w:rsidRDefault="00F46B15" w:rsidP="00F46B15">
      <w:pPr>
        <w:pStyle w:val="Prrafodelista"/>
        <w:numPr>
          <w:ilvl w:val="0"/>
          <w:numId w:val="6"/>
        </w:numPr>
        <w:rPr>
          <w:rStyle w:val="Hipervnculo"/>
          <w:lang w:val="es-ES"/>
        </w:rPr>
      </w:pPr>
      <w:r>
        <w:rPr>
          <w:rStyle w:val="Hipervnculo"/>
          <w:u w:val="none"/>
          <w:lang w:val="es-ES"/>
        </w:rPr>
        <w:t xml:space="preserve">Mobiliario </w:t>
      </w:r>
      <w:proofErr w:type="spellStart"/>
      <w:r>
        <w:rPr>
          <w:rStyle w:val="Hipervnculo"/>
          <w:u w:val="none"/>
          <w:lang w:val="es-ES"/>
        </w:rPr>
        <w:t>Accenture</w:t>
      </w:r>
      <w:proofErr w:type="spellEnd"/>
      <w:r>
        <w:rPr>
          <w:rStyle w:val="Hipervnculo"/>
          <w:u w:val="none"/>
          <w:lang w:val="es-ES"/>
        </w:rPr>
        <w:t xml:space="preserve">: Lorena y </w:t>
      </w:r>
      <w:proofErr w:type="spellStart"/>
      <w:r>
        <w:rPr>
          <w:rStyle w:val="Hipervnculo"/>
          <w:u w:val="none"/>
          <w:lang w:val="es-ES"/>
        </w:rPr>
        <w:t>Monique</w:t>
      </w:r>
      <w:proofErr w:type="spellEnd"/>
      <w:r>
        <w:rPr>
          <w:rStyle w:val="Hipervnculo"/>
          <w:u w:val="none"/>
          <w:lang w:val="es-ES"/>
        </w:rPr>
        <w:t xml:space="preserve"> gestionan con tres fundaciones la donación: </w:t>
      </w:r>
      <w:proofErr w:type="spellStart"/>
      <w:r>
        <w:rPr>
          <w:rStyle w:val="Hipervnculo"/>
          <w:u w:val="none"/>
          <w:lang w:val="es-ES"/>
        </w:rPr>
        <w:t>Formació</w:t>
      </w:r>
      <w:proofErr w:type="spellEnd"/>
      <w:r>
        <w:rPr>
          <w:rStyle w:val="Hipervnculo"/>
          <w:u w:val="none"/>
          <w:lang w:val="es-ES"/>
        </w:rPr>
        <w:t xml:space="preserve"> i </w:t>
      </w:r>
      <w:proofErr w:type="spellStart"/>
      <w:r>
        <w:rPr>
          <w:rStyle w:val="Hipervnculo"/>
          <w:u w:val="none"/>
          <w:lang w:val="es-ES"/>
        </w:rPr>
        <w:t>treball</w:t>
      </w:r>
      <w:proofErr w:type="spellEnd"/>
      <w:r>
        <w:rPr>
          <w:rStyle w:val="Hipervnculo"/>
          <w:u w:val="none"/>
          <w:lang w:val="es-ES"/>
        </w:rPr>
        <w:t xml:space="preserve">, </w:t>
      </w:r>
      <w:proofErr w:type="spellStart"/>
      <w:r>
        <w:rPr>
          <w:rStyle w:val="Hipervnculo"/>
          <w:u w:val="none"/>
          <w:lang w:val="es-ES"/>
        </w:rPr>
        <w:t>Magone</w:t>
      </w:r>
      <w:proofErr w:type="spellEnd"/>
      <w:r>
        <w:rPr>
          <w:rStyle w:val="Hipervnculo"/>
          <w:u w:val="none"/>
          <w:lang w:val="es-ES"/>
        </w:rPr>
        <w:t>, etc. etc. Llamamiento a más personas a participar.</w:t>
      </w:r>
    </w:p>
    <w:p w14:paraId="26485371" w14:textId="0C07405A" w:rsidR="00F46B15" w:rsidRDefault="00F46B15" w:rsidP="00F46B15">
      <w:pPr>
        <w:pStyle w:val="Prrafodelista"/>
        <w:numPr>
          <w:ilvl w:val="0"/>
          <w:numId w:val="6"/>
        </w:numPr>
        <w:rPr>
          <w:rStyle w:val="Hipervnculo"/>
          <w:u w:val="none"/>
          <w:lang w:val="es-ES"/>
        </w:rPr>
      </w:pPr>
      <w:r>
        <w:rPr>
          <w:rStyle w:val="Hipervnculo"/>
          <w:u w:val="none"/>
          <w:lang w:val="es-ES"/>
        </w:rPr>
        <w:t xml:space="preserve">Los sábados por la mañana habrán los talleres dinámicos de 10am a 12pm. Organizados por: </w:t>
      </w:r>
      <w:proofErr w:type="spellStart"/>
      <w:r>
        <w:rPr>
          <w:rStyle w:val="Hipervnculo"/>
          <w:u w:val="none"/>
          <w:lang w:val="es-ES"/>
        </w:rPr>
        <w:t>Filip</w:t>
      </w:r>
      <w:proofErr w:type="spellEnd"/>
      <w:r>
        <w:rPr>
          <w:rStyle w:val="Hipervnculo"/>
          <w:u w:val="none"/>
          <w:lang w:val="es-ES"/>
        </w:rPr>
        <w:t xml:space="preserve">, </w:t>
      </w:r>
      <w:proofErr w:type="spellStart"/>
      <w:r>
        <w:rPr>
          <w:rStyle w:val="Hipervnculo"/>
          <w:u w:val="none"/>
          <w:lang w:val="es-ES"/>
        </w:rPr>
        <w:t>Óskar</w:t>
      </w:r>
      <w:proofErr w:type="spellEnd"/>
      <w:r>
        <w:rPr>
          <w:rStyle w:val="Hipervnculo"/>
          <w:u w:val="none"/>
          <w:lang w:val="es-ES"/>
        </w:rPr>
        <w:t xml:space="preserve"> y Marta.</w:t>
      </w:r>
    </w:p>
    <w:p w14:paraId="42B8296A" w14:textId="5674838D" w:rsidR="00F46B15" w:rsidRPr="00C0134D" w:rsidRDefault="00F46B15" w:rsidP="00F46B15">
      <w:pPr>
        <w:pStyle w:val="Prrafodelista"/>
        <w:numPr>
          <w:ilvl w:val="0"/>
          <w:numId w:val="6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uppressAutoHyphens w:val="0"/>
        <w:jc w:val="left"/>
        <w:rPr>
          <w:lang w:val="es-ES"/>
        </w:rPr>
      </w:pPr>
      <w:r w:rsidRPr="00C0134D">
        <w:rPr>
          <w:lang w:val="es-ES"/>
        </w:rPr>
        <w:t>14/ 11 /2022, Visita de la Gobernadora, a las 19,45, se reunirá con la Junta, y posteriormente, a las 20,30 h, como es habitual, comenzaremos la cena, con todo el Club.</w:t>
      </w:r>
      <w:r>
        <w:rPr>
          <w:lang w:val="es-ES"/>
        </w:rPr>
        <w:t xml:space="preserve"> Se ruega puntualidad </w:t>
      </w:r>
      <w:proofErr w:type="spellStart"/>
      <w:proofErr w:type="gramStart"/>
      <w:r>
        <w:rPr>
          <w:lang w:val="es-ES"/>
        </w:rPr>
        <w:t>y</w:t>
      </w:r>
      <w:proofErr w:type="spellEnd"/>
      <w:proofErr w:type="gramEnd"/>
      <w:r>
        <w:rPr>
          <w:lang w:val="es-ES"/>
        </w:rPr>
        <w:t xml:space="preserve"> indume</w:t>
      </w:r>
      <w:r>
        <w:rPr>
          <w:lang w:val="es-ES"/>
        </w:rPr>
        <w:t>n</w:t>
      </w:r>
      <w:r>
        <w:rPr>
          <w:lang w:val="es-ES"/>
        </w:rPr>
        <w:t xml:space="preserve">taria arreglados. </w:t>
      </w:r>
      <w:proofErr w:type="spellStart"/>
      <w:r>
        <w:rPr>
          <w:lang w:val="es-ES"/>
        </w:rPr>
        <w:t>Filip</w:t>
      </w:r>
      <w:proofErr w:type="spellEnd"/>
      <w:r>
        <w:rPr>
          <w:lang w:val="es-ES"/>
        </w:rPr>
        <w:t xml:space="preserve"> mandará plantilla para que todos los proyectos queden registrados</w:t>
      </w:r>
      <w:proofErr w:type="gramStart"/>
      <w:r>
        <w:rPr>
          <w:lang w:val="es-ES"/>
        </w:rPr>
        <w:t>!</w:t>
      </w:r>
      <w:proofErr w:type="gramEnd"/>
    </w:p>
    <w:p w14:paraId="25093F6B" w14:textId="24C2D1CD" w:rsidR="00F46B15" w:rsidRPr="00C0134D" w:rsidRDefault="00F46B15" w:rsidP="00F46B15">
      <w:pPr>
        <w:pStyle w:val="Prrafodelista"/>
        <w:numPr>
          <w:ilvl w:val="0"/>
          <w:numId w:val="6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uppressAutoHyphens w:val="0"/>
        <w:jc w:val="left"/>
        <w:rPr>
          <w:lang w:val="es-ES"/>
        </w:rPr>
      </w:pPr>
      <w:r w:rsidRPr="00C0134D">
        <w:rPr>
          <w:lang w:val="es-ES"/>
        </w:rPr>
        <w:t>17/ 11/ 2022, Cena de Navidad, (Amigo Invisible, coste entre 10, o 15 euros)</w:t>
      </w:r>
      <w:r w:rsidR="00171636">
        <w:rPr>
          <w:lang w:val="es-ES"/>
        </w:rPr>
        <w:t xml:space="preserve"> Queda por especificar cómo se organizará.</w:t>
      </w:r>
    </w:p>
    <w:p w14:paraId="1199D4B6" w14:textId="1811D52D" w:rsidR="00171636" w:rsidRPr="00C0134D" w:rsidRDefault="00171636" w:rsidP="00171636">
      <w:pPr>
        <w:pStyle w:val="Prrafodelista"/>
        <w:numPr>
          <w:ilvl w:val="0"/>
          <w:numId w:val="6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uppressAutoHyphens w:val="0"/>
        <w:jc w:val="left"/>
        <w:rPr>
          <w:lang w:val="es-ES"/>
        </w:rPr>
      </w:pPr>
      <w:r w:rsidRPr="00C0134D">
        <w:rPr>
          <w:lang w:val="es-ES"/>
        </w:rPr>
        <w:t>Recordatorio pedidos productos solidarios (Vino, Cava, etc.)</w:t>
      </w:r>
      <w:r w:rsidR="00E13A7A">
        <w:rPr>
          <w:lang w:val="es-ES"/>
        </w:rPr>
        <w:t>. El vino:</w:t>
      </w:r>
      <w:r>
        <w:rPr>
          <w:lang w:val="es-ES"/>
        </w:rPr>
        <w:t xml:space="preserve"> Medievo, en cada caja hay 12 </w:t>
      </w:r>
      <w:proofErr w:type="spellStart"/>
      <w:r>
        <w:rPr>
          <w:lang w:val="es-ES"/>
        </w:rPr>
        <w:t>uds</w:t>
      </w:r>
      <w:proofErr w:type="spellEnd"/>
      <w:r>
        <w:rPr>
          <w:lang w:val="es-ES"/>
        </w:rPr>
        <w:t xml:space="preserve">, el precio por caja es de 72 euros. Un porcentaje irá para los enfermos de Polio. El cava es </w:t>
      </w:r>
      <w:proofErr w:type="spellStart"/>
      <w:r>
        <w:rPr>
          <w:lang w:val="es-ES"/>
        </w:rPr>
        <w:t>Rouger</w:t>
      </w:r>
      <w:proofErr w:type="spellEnd"/>
      <w:r>
        <w:rPr>
          <w:lang w:val="es-ES"/>
        </w:rPr>
        <w:t xml:space="preserve"> </w:t>
      </w:r>
      <w:proofErr w:type="spellStart"/>
      <w:r>
        <w:rPr>
          <w:lang w:val="es-ES"/>
        </w:rPr>
        <w:t>Goulard</w:t>
      </w:r>
      <w:proofErr w:type="spellEnd"/>
      <w:r>
        <w:rPr>
          <w:lang w:val="es-ES"/>
        </w:rPr>
        <w:t xml:space="preserve">, en cada caja hay 6 </w:t>
      </w:r>
      <w:proofErr w:type="spellStart"/>
      <w:r>
        <w:rPr>
          <w:lang w:val="es-ES"/>
        </w:rPr>
        <w:t>uds</w:t>
      </w:r>
      <w:proofErr w:type="spellEnd"/>
      <w:r>
        <w:rPr>
          <w:lang w:val="es-ES"/>
        </w:rPr>
        <w:t xml:space="preserve">, el precio por caja es 52 euros. Un porcentaje será </w:t>
      </w:r>
      <w:proofErr w:type="spellStart"/>
      <w:r>
        <w:rPr>
          <w:lang w:val="es-ES"/>
        </w:rPr>
        <w:t>tb</w:t>
      </w:r>
      <w:proofErr w:type="spellEnd"/>
      <w:r>
        <w:rPr>
          <w:lang w:val="es-ES"/>
        </w:rPr>
        <w:t xml:space="preserve"> destinado a f</w:t>
      </w:r>
      <w:r>
        <w:rPr>
          <w:lang w:val="es-ES"/>
        </w:rPr>
        <w:t>i</w:t>
      </w:r>
      <w:r>
        <w:rPr>
          <w:lang w:val="es-ES"/>
        </w:rPr>
        <w:t xml:space="preserve">nes sociales. </w:t>
      </w:r>
      <w:r w:rsidR="00E13A7A">
        <w:rPr>
          <w:lang w:val="es-ES"/>
        </w:rPr>
        <w:t>PARA PEDIR</w:t>
      </w:r>
      <w:r>
        <w:rPr>
          <w:lang w:val="es-ES"/>
        </w:rPr>
        <w:t xml:space="preserve"> VINO O CAVA </w:t>
      </w:r>
      <w:r w:rsidR="00E13A7A">
        <w:rPr>
          <w:lang w:val="es-ES"/>
        </w:rPr>
        <w:t>AVISAR</w:t>
      </w:r>
      <w:r>
        <w:rPr>
          <w:lang w:val="es-ES"/>
        </w:rPr>
        <w:t xml:space="preserve"> A RAFAEL GARCÍA ANTES DEL 30 DE NOV.</w:t>
      </w:r>
    </w:p>
    <w:p w14:paraId="61382A35" w14:textId="233FDFC7" w:rsidR="00F46B15" w:rsidRDefault="00171636" w:rsidP="00F46B15">
      <w:pPr>
        <w:pStyle w:val="Prrafodelista"/>
        <w:numPr>
          <w:ilvl w:val="0"/>
          <w:numId w:val="6"/>
        </w:numPr>
        <w:rPr>
          <w:rStyle w:val="Hipervnculo"/>
          <w:u w:val="none"/>
          <w:lang w:val="es-ES"/>
        </w:rPr>
      </w:pPr>
      <w:r>
        <w:rPr>
          <w:rStyle w:val="Hipervnculo"/>
          <w:u w:val="none"/>
          <w:lang w:val="es-ES"/>
        </w:rPr>
        <w:t xml:space="preserve">Intercambio para 2023: Marta en contacto con la hermana de Arnau. </w:t>
      </w:r>
    </w:p>
    <w:p w14:paraId="7124939D" w14:textId="5073B8B5" w:rsidR="00171636" w:rsidRDefault="00171636" w:rsidP="00F46B15">
      <w:pPr>
        <w:pStyle w:val="Prrafodelista"/>
        <w:numPr>
          <w:ilvl w:val="0"/>
          <w:numId w:val="6"/>
        </w:numPr>
        <w:rPr>
          <w:rStyle w:val="Hipervnculo"/>
          <w:u w:val="none"/>
          <w:lang w:val="es-ES"/>
        </w:rPr>
      </w:pPr>
      <w:r>
        <w:rPr>
          <w:rStyle w:val="Hipervnculo"/>
          <w:u w:val="none"/>
          <w:lang w:val="es-ES"/>
        </w:rPr>
        <w:t xml:space="preserve">26/11/2022: Concierto solidario </w:t>
      </w:r>
      <w:proofErr w:type="spellStart"/>
      <w:r>
        <w:rPr>
          <w:rStyle w:val="Hipervnculo"/>
          <w:u w:val="none"/>
          <w:lang w:val="es-ES"/>
        </w:rPr>
        <w:t>Asoci</w:t>
      </w:r>
      <w:proofErr w:type="spellEnd"/>
      <w:r>
        <w:rPr>
          <w:rStyle w:val="Hipervnculo"/>
          <w:u w:val="none"/>
          <w:lang w:val="es-ES"/>
        </w:rPr>
        <w:t>. Julia. Coincide con el 29 aniversario del Club Rotary Barcelona 92, con lo que celebraremos yendo de copas después del concierto.</w:t>
      </w:r>
    </w:p>
    <w:p w14:paraId="6CDB0F2D" w14:textId="2B5901B0" w:rsidR="00171636" w:rsidRDefault="00171636" w:rsidP="00F46B15">
      <w:pPr>
        <w:pStyle w:val="Prrafodelista"/>
        <w:numPr>
          <w:ilvl w:val="0"/>
          <w:numId w:val="6"/>
        </w:numPr>
        <w:rPr>
          <w:rStyle w:val="Hipervnculo"/>
          <w:u w:val="none"/>
          <w:lang w:val="es-ES"/>
        </w:rPr>
      </w:pPr>
      <w:r>
        <w:rPr>
          <w:rStyle w:val="Hipervnculo"/>
          <w:u w:val="none"/>
          <w:lang w:val="es-ES"/>
        </w:rPr>
        <w:t>28/11 o 12/11:</w:t>
      </w:r>
      <w:r w:rsidR="002B373B">
        <w:rPr>
          <w:rStyle w:val="Hipervnculo"/>
          <w:u w:val="none"/>
          <w:lang w:val="es-ES"/>
        </w:rPr>
        <w:t xml:space="preserve"> Casuística cava/</w:t>
      </w:r>
      <w:r>
        <w:rPr>
          <w:rStyle w:val="Hipervnculo"/>
          <w:u w:val="none"/>
          <w:lang w:val="es-ES"/>
        </w:rPr>
        <w:t>champagne</w:t>
      </w:r>
      <w:r w:rsidR="002B373B">
        <w:rPr>
          <w:rStyle w:val="Hipervnculo"/>
          <w:u w:val="none"/>
          <w:lang w:val="es-ES"/>
        </w:rPr>
        <w:t xml:space="preserve"> por el Sr. Frank</w:t>
      </w:r>
      <w:r>
        <w:rPr>
          <w:rStyle w:val="Hipervnculo"/>
          <w:u w:val="none"/>
          <w:lang w:val="es-ES"/>
        </w:rPr>
        <w:t>.</w:t>
      </w:r>
    </w:p>
    <w:p w14:paraId="74814F16" w14:textId="7F2BCD33" w:rsidR="00C7556F" w:rsidRDefault="00C7556F" w:rsidP="00F46B15">
      <w:pPr>
        <w:pStyle w:val="Prrafodelista"/>
        <w:numPr>
          <w:ilvl w:val="0"/>
          <w:numId w:val="6"/>
        </w:numPr>
        <w:rPr>
          <w:rStyle w:val="Hipervnculo"/>
          <w:u w:val="none"/>
          <w:lang w:val="es-ES"/>
        </w:rPr>
      </w:pPr>
      <w:r>
        <w:rPr>
          <w:rStyle w:val="Hipervnculo"/>
          <w:u w:val="none"/>
          <w:lang w:val="es-ES"/>
        </w:rPr>
        <w:t xml:space="preserve">Proyecto del comedor de la Parroquia del </w:t>
      </w:r>
      <w:proofErr w:type="spellStart"/>
      <w:r>
        <w:rPr>
          <w:rStyle w:val="Hipervnculo"/>
          <w:u w:val="none"/>
          <w:lang w:val="es-ES"/>
        </w:rPr>
        <w:t>Caliu</w:t>
      </w:r>
      <w:proofErr w:type="spellEnd"/>
      <w:r>
        <w:rPr>
          <w:rStyle w:val="Hipervnculo"/>
          <w:u w:val="none"/>
          <w:lang w:val="es-ES"/>
        </w:rPr>
        <w:t xml:space="preserve">. Es un proyecto </w:t>
      </w:r>
      <w:r w:rsidR="00E13A7A">
        <w:rPr>
          <w:rStyle w:val="Hipervnculo"/>
          <w:u w:val="none"/>
          <w:lang w:val="es-ES"/>
        </w:rPr>
        <w:t xml:space="preserve">chulo </w:t>
      </w:r>
      <w:r>
        <w:rPr>
          <w:rStyle w:val="Hipervnculo"/>
          <w:u w:val="none"/>
          <w:lang w:val="es-ES"/>
        </w:rPr>
        <w:t>común anual.</w:t>
      </w:r>
    </w:p>
    <w:p w14:paraId="7B6B3F4C" w14:textId="77777777" w:rsidR="00171636" w:rsidRDefault="00171636" w:rsidP="00171636">
      <w:pPr>
        <w:pStyle w:val="Prrafodelista"/>
        <w:numPr>
          <w:ilvl w:val="0"/>
          <w:numId w:val="6"/>
        </w:numPr>
        <w:rPr>
          <w:rStyle w:val="Hipervnculo"/>
          <w:u w:val="none"/>
          <w:lang w:val="es-ES"/>
        </w:rPr>
      </w:pPr>
      <w:r>
        <w:rPr>
          <w:rStyle w:val="Hipervnculo"/>
          <w:u w:val="none"/>
          <w:lang w:val="es-ES"/>
        </w:rPr>
        <w:t xml:space="preserve">Damos la bienvenida a Katya </w:t>
      </w:r>
      <w:proofErr w:type="spellStart"/>
      <w:r>
        <w:rPr>
          <w:rFonts w:cs="Arial Unicode MS"/>
          <w:color w:val="000000"/>
          <w:szCs w:val="22"/>
          <w:u w:color="000000"/>
          <w:lang w:val="es-ES"/>
          <w14:textOutline w14:w="0" w14:cap="flat" w14:cmpd="sng" w14:algn="ctr">
            <w14:noFill/>
            <w14:prstDash w14:val="solid"/>
            <w14:bevel/>
          </w14:textOutline>
        </w:rPr>
        <w:t>Ekaterina</w:t>
      </w:r>
      <w:proofErr w:type="spellEnd"/>
      <w:r>
        <w:rPr>
          <w:rStyle w:val="Hipervnculo"/>
          <w:u w:val="none"/>
          <w:lang w:val="es-ES"/>
        </w:rPr>
        <w:t>.</w:t>
      </w:r>
    </w:p>
    <w:p w14:paraId="512A9D84" w14:textId="77777777" w:rsidR="00171636" w:rsidRPr="00F46B15" w:rsidRDefault="00171636" w:rsidP="00171636">
      <w:pPr>
        <w:pStyle w:val="Prrafodelista"/>
        <w:rPr>
          <w:rStyle w:val="Hipervnculo"/>
          <w:u w:val="none"/>
          <w:lang w:val="es-ES"/>
        </w:rPr>
      </w:pPr>
    </w:p>
    <w:p w14:paraId="5F118955" w14:textId="77777777" w:rsidR="00F46B15" w:rsidRDefault="00F46B15" w:rsidP="00F46B15">
      <w:pPr>
        <w:pStyle w:val="Prrafodelista"/>
        <w:rPr>
          <w:rStyle w:val="Hipervnculo"/>
          <w:lang w:val="es-ES"/>
        </w:rPr>
      </w:pPr>
    </w:p>
    <w:p w14:paraId="3ECE647C" w14:textId="22EDAC8A" w:rsidR="00F46B15" w:rsidRPr="00F46B15" w:rsidRDefault="00171636" w:rsidP="00F46B15">
      <w:pPr>
        <w:pStyle w:val="Ttulo2"/>
        <w:numPr>
          <w:ilvl w:val="0"/>
          <w:numId w:val="1"/>
        </w:numPr>
        <w:suppressAutoHyphens/>
        <w:ind w:left="709" w:hanging="349"/>
        <w:rPr>
          <w:rStyle w:val="Ttulo1Car"/>
          <w:color w:val="8E288E"/>
          <w:lang w:val="es-ES"/>
        </w:rPr>
      </w:pPr>
      <w:r>
        <w:rPr>
          <w:rStyle w:val="Ttulo1Car"/>
          <w:color w:val="8E288E"/>
          <w:lang w:val="es-ES"/>
        </w:rPr>
        <w:t>Conferencia</w:t>
      </w:r>
    </w:p>
    <w:p w14:paraId="0EF1C463" w14:textId="61D99B20" w:rsidR="00F46B15" w:rsidRDefault="00171636" w:rsidP="00F46B15">
      <w:pPr>
        <w:pStyle w:val="Prrafodelista"/>
        <w:numPr>
          <w:ilvl w:val="0"/>
          <w:numId w:val="6"/>
        </w:numPr>
        <w:rPr>
          <w:rStyle w:val="Hipervnculo"/>
          <w:u w:val="none"/>
          <w:lang w:val="es-ES"/>
        </w:rPr>
      </w:pPr>
      <w:r>
        <w:rPr>
          <w:rStyle w:val="Hipervnculo"/>
          <w:u w:val="none"/>
          <w:lang w:val="es-ES"/>
        </w:rPr>
        <w:t>Jor</w:t>
      </w:r>
      <w:r w:rsidR="00C7556F">
        <w:rPr>
          <w:rStyle w:val="Hipervnculo"/>
          <w:u w:val="none"/>
          <w:lang w:val="es-ES"/>
        </w:rPr>
        <w:t xml:space="preserve">ge </w:t>
      </w:r>
      <w:proofErr w:type="spellStart"/>
      <w:r w:rsidR="00C7556F">
        <w:rPr>
          <w:rStyle w:val="Hipervnculo"/>
          <w:u w:val="none"/>
          <w:lang w:val="es-ES"/>
        </w:rPr>
        <w:t>Sarroca</w:t>
      </w:r>
      <w:proofErr w:type="spellEnd"/>
      <w:r w:rsidR="00C7556F">
        <w:rPr>
          <w:rStyle w:val="Hipervnculo"/>
          <w:u w:val="none"/>
          <w:lang w:val="es-ES"/>
        </w:rPr>
        <w:t>: Doctor y empresario</w:t>
      </w:r>
      <w:r>
        <w:rPr>
          <w:rStyle w:val="Hipervnculo"/>
          <w:u w:val="none"/>
          <w:lang w:val="es-ES"/>
        </w:rPr>
        <w:t xml:space="preserve"> en Laboratorios y Logística nos explica su colaboración con la empresa Mar de </w:t>
      </w:r>
      <w:proofErr w:type="spellStart"/>
      <w:r>
        <w:rPr>
          <w:rStyle w:val="Hipervnculo"/>
          <w:u w:val="none"/>
          <w:lang w:val="es-ES"/>
        </w:rPr>
        <w:t>somnis</w:t>
      </w:r>
      <w:proofErr w:type="spellEnd"/>
      <w:r w:rsidR="00C7556F">
        <w:rPr>
          <w:rStyle w:val="Hipervnculo"/>
          <w:u w:val="none"/>
          <w:lang w:val="es-ES"/>
        </w:rPr>
        <w:t xml:space="preserve"> que trata con </w:t>
      </w:r>
      <w:bookmarkStart w:id="0" w:name="_GoBack"/>
      <w:bookmarkEnd w:id="0"/>
      <w:r w:rsidR="00C7556F">
        <w:rPr>
          <w:rStyle w:val="Hipervnculo"/>
          <w:u w:val="none"/>
          <w:lang w:val="es-ES"/>
        </w:rPr>
        <w:t>enfermos de epilepsia de 6 a 14 años</w:t>
      </w:r>
      <w:r>
        <w:rPr>
          <w:rStyle w:val="Hipervnculo"/>
          <w:u w:val="none"/>
          <w:lang w:val="es-ES"/>
        </w:rPr>
        <w:t>.</w:t>
      </w:r>
      <w:r w:rsidR="00C7556F">
        <w:rPr>
          <w:rStyle w:val="Hipervnculo"/>
          <w:u w:val="none"/>
          <w:lang w:val="es-ES"/>
        </w:rPr>
        <w:t xml:space="preserve"> Se propone que el Director venga a vernos.</w:t>
      </w:r>
    </w:p>
    <w:p w14:paraId="6C07CD8C" w14:textId="77777777" w:rsidR="00F46B15" w:rsidRPr="00F46B15" w:rsidRDefault="00F46B15" w:rsidP="00F46B15">
      <w:pPr>
        <w:rPr>
          <w:b/>
          <w:bCs/>
          <w:sz w:val="28"/>
          <w:szCs w:val="28"/>
          <w:lang w:val="es-ES"/>
        </w:rPr>
      </w:pPr>
    </w:p>
    <w:p w14:paraId="6FFDF571" w14:textId="77777777" w:rsidR="00F46B15" w:rsidRPr="00C0134D" w:rsidRDefault="00F46B15" w:rsidP="00F46B15">
      <w:pPr>
        <w:rPr>
          <w:lang w:val="es-ES"/>
        </w:rPr>
      </w:pPr>
    </w:p>
    <w:p w14:paraId="7CBDE982" w14:textId="77777777" w:rsidR="00F46B15" w:rsidRPr="00C0134D" w:rsidRDefault="00F46B15" w:rsidP="00F46B15">
      <w:pPr>
        <w:rPr>
          <w:b/>
          <w:bCs/>
          <w:lang w:val="es-ES"/>
        </w:rPr>
      </w:pPr>
    </w:p>
    <w:p w14:paraId="1CB40B00" w14:textId="77777777" w:rsidR="00F46B15" w:rsidRDefault="00F46B15" w:rsidP="00F46B15">
      <w:pPr>
        <w:rPr>
          <w:b/>
          <w:bCs/>
        </w:rPr>
      </w:pPr>
      <w:proofErr w:type="spellStart"/>
      <w:r>
        <w:rPr>
          <w:b/>
          <w:bCs/>
        </w:rPr>
        <w:t>Recordatorio</w:t>
      </w:r>
      <w:proofErr w:type="spellEnd"/>
      <w:r>
        <w:rPr>
          <w:b/>
          <w:bCs/>
        </w:rPr>
        <w:t xml:space="preserve"> de las </w:t>
      </w:r>
      <w:proofErr w:type="spellStart"/>
      <w:r>
        <w:rPr>
          <w:b/>
          <w:bCs/>
        </w:rPr>
        <w:t>próximas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Reuniones</w:t>
      </w:r>
      <w:proofErr w:type="spellEnd"/>
    </w:p>
    <w:p w14:paraId="4216D2B2" w14:textId="77777777" w:rsidR="00F46B15" w:rsidRDefault="00F46B15" w:rsidP="00F46B15">
      <w:pPr>
        <w:rPr>
          <w:b/>
          <w:bCs/>
        </w:rPr>
      </w:pPr>
    </w:p>
    <w:p w14:paraId="009DCC63" w14:textId="77777777" w:rsidR="00F46B15" w:rsidRDefault="00F46B15" w:rsidP="00F46B15">
      <w:pPr>
        <w:pStyle w:val="Prrafodelista"/>
        <w:numPr>
          <w:ilvl w:val="0"/>
          <w:numId w:val="10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uppressAutoHyphens w:val="0"/>
        <w:jc w:val="left"/>
        <w:rPr>
          <w:b/>
          <w:bCs/>
        </w:rPr>
      </w:pPr>
      <w:r>
        <w:rPr>
          <w:b/>
          <w:bCs/>
        </w:rPr>
        <w:t xml:space="preserve">14/11/2022 = </w:t>
      </w:r>
      <w:proofErr w:type="spellStart"/>
      <w:r>
        <w:rPr>
          <w:b/>
          <w:bCs/>
        </w:rPr>
        <w:t>Reunió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Presencial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Visita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Gobernadora</w:t>
      </w:r>
      <w:proofErr w:type="spellEnd"/>
    </w:p>
    <w:p w14:paraId="40B69DA6" w14:textId="77777777" w:rsidR="00F46B15" w:rsidRDefault="00F46B15" w:rsidP="00F46B15">
      <w:pPr>
        <w:pStyle w:val="Prrafodelista"/>
        <w:numPr>
          <w:ilvl w:val="0"/>
          <w:numId w:val="10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uppressAutoHyphens w:val="0"/>
        <w:jc w:val="left"/>
        <w:rPr>
          <w:b/>
          <w:bCs/>
        </w:rPr>
      </w:pPr>
      <w:r>
        <w:rPr>
          <w:b/>
          <w:bCs/>
        </w:rPr>
        <w:t xml:space="preserve">21/11/2022 = </w:t>
      </w:r>
      <w:proofErr w:type="spellStart"/>
      <w:r>
        <w:rPr>
          <w:b/>
          <w:bCs/>
        </w:rPr>
        <w:t>Reunión</w:t>
      </w:r>
      <w:proofErr w:type="spellEnd"/>
      <w:r>
        <w:rPr>
          <w:b/>
          <w:bCs/>
        </w:rPr>
        <w:t xml:space="preserve"> Virtual, hora las 20,00h</w:t>
      </w:r>
    </w:p>
    <w:p w14:paraId="38CABF2D" w14:textId="77777777" w:rsidR="00F46B15" w:rsidRPr="00C0134D" w:rsidRDefault="00F46B15" w:rsidP="00F46B15">
      <w:pPr>
        <w:pStyle w:val="Prrafodelista"/>
        <w:numPr>
          <w:ilvl w:val="0"/>
          <w:numId w:val="10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uppressAutoHyphens w:val="0"/>
        <w:jc w:val="left"/>
        <w:rPr>
          <w:b/>
          <w:bCs/>
          <w:lang w:val="es-ES"/>
        </w:rPr>
      </w:pPr>
      <w:r w:rsidRPr="00C0134D">
        <w:rPr>
          <w:b/>
          <w:bCs/>
          <w:lang w:val="es-ES"/>
        </w:rPr>
        <w:t>28/11/2022 = Reunión Presencial (posible conferencia. Cava = Champagne)</w:t>
      </w:r>
    </w:p>
    <w:p w14:paraId="5514E66E" w14:textId="77777777" w:rsidR="00F46B15" w:rsidRDefault="00F46B15" w:rsidP="00F46B15">
      <w:pPr>
        <w:pStyle w:val="Prrafodelista"/>
        <w:numPr>
          <w:ilvl w:val="0"/>
          <w:numId w:val="10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uppressAutoHyphens w:val="0"/>
        <w:jc w:val="left"/>
        <w:rPr>
          <w:b/>
          <w:bCs/>
        </w:rPr>
      </w:pPr>
      <w:r>
        <w:rPr>
          <w:b/>
          <w:bCs/>
        </w:rPr>
        <w:t xml:space="preserve">05/12/2022 = No hay </w:t>
      </w:r>
      <w:proofErr w:type="spellStart"/>
      <w:r>
        <w:rPr>
          <w:b/>
          <w:bCs/>
        </w:rPr>
        <w:t>Reunión</w:t>
      </w:r>
      <w:proofErr w:type="spellEnd"/>
    </w:p>
    <w:p w14:paraId="1DD8F5EF" w14:textId="77777777" w:rsidR="00F46B15" w:rsidRPr="00C0134D" w:rsidRDefault="00F46B15" w:rsidP="00F46B15">
      <w:pPr>
        <w:pStyle w:val="Prrafodelista"/>
        <w:numPr>
          <w:ilvl w:val="0"/>
          <w:numId w:val="10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uppressAutoHyphens w:val="0"/>
        <w:jc w:val="left"/>
        <w:rPr>
          <w:b/>
          <w:bCs/>
          <w:lang w:val="es-ES"/>
        </w:rPr>
      </w:pPr>
      <w:r w:rsidRPr="00C0134D">
        <w:rPr>
          <w:b/>
          <w:bCs/>
          <w:lang w:val="es-ES"/>
        </w:rPr>
        <w:t>12/12/2022 = Reunión Presencial (posible conferencia, Cava = Champagne)</w:t>
      </w:r>
    </w:p>
    <w:p w14:paraId="275FA1D9" w14:textId="77777777" w:rsidR="00F46B15" w:rsidRPr="00C0134D" w:rsidRDefault="00F46B15" w:rsidP="00F46B15">
      <w:pPr>
        <w:pStyle w:val="Prrafodelista"/>
        <w:numPr>
          <w:ilvl w:val="0"/>
          <w:numId w:val="10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uppressAutoHyphens w:val="0"/>
        <w:jc w:val="left"/>
        <w:rPr>
          <w:b/>
          <w:bCs/>
          <w:lang w:val="es-ES"/>
        </w:rPr>
      </w:pPr>
      <w:r w:rsidRPr="00C0134D">
        <w:rPr>
          <w:b/>
          <w:bCs/>
          <w:lang w:val="es-ES"/>
        </w:rPr>
        <w:t>17/12/2022 = Reunión Presencial, Cena de Navidad, (Amigo Invisible)</w:t>
      </w:r>
    </w:p>
    <w:p w14:paraId="1AD0DB60" w14:textId="77777777" w:rsidR="00F46B15" w:rsidRDefault="00F46B15" w:rsidP="00F46B15">
      <w:pPr>
        <w:pStyle w:val="Prrafodelista"/>
        <w:numPr>
          <w:ilvl w:val="0"/>
          <w:numId w:val="10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uppressAutoHyphens w:val="0"/>
        <w:jc w:val="left"/>
        <w:rPr>
          <w:b/>
          <w:bCs/>
        </w:rPr>
      </w:pPr>
      <w:r>
        <w:rPr>
          <w:b/>
          <w:bCs/>
        </w:rPr>
        <w:t xml:space="preserve">09/01/2023 = </w:t>
      </w:r>
      <w:proofErr w:type="spellStart"/>
      <w:r>
        <w:rPr>
          <w:b/>
          <w:bCs/>
        </w:rPr>
        <w:t>Reunió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Presencial</w:t>
      </w:r>
      <w:proofErr w:type="spellEnd"/>
    </w:p>
    <w:p w14:paraId="0129AE6A" w14:textId="0324296F" w:rsidR="008E762B" w:rsidRPr="0095465F" w:rsidRDefault="008E762B" w:rsidP="000D1B7E">
      <w:pPr>
        <w:rPr>
          <w:rStyle w:val="Hipervnculo"/>
          <w:u w:val="none"/>
          <w:lang w:val="es-ES"/>
        </w:rPr>
      </w:pPr>
    </w:p>
    <w:sectPr w:rsidR="008E762B" w:rsidRPr="0095465F" w:rsidSect="00ED35A6">
      <w:headerReference w:type="default" r:id="rId9"/>
      <w:footerReference w:type="default" r:id="rId10"/>
      <w:type w:val="continuous"/>
      <w:pgSz w:w="11900" w:h="16840"/>
      <w:pgMar w:top="2250" w:right="1440" w:bottom="1440" w:left="1440" w:header="708" w:footer="402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079FDD7" w14:textId="77777777" w:rsidR="00E241FC" w:rsidRDefault="00E241FC">
      <w:r>
        <w:separator/>
      </w:r>
    </w:p>
  </w:endnote>
  <w:endnote w:type="continuationSeparator" w:id="0">
    <w:p w14:paraId="69121C59" w14:textId="77777777" w:rsidR="00E241FC" w:rsidRDefault="00E241F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Frutiger LT Light">
    <w:altName w:val="Calibri"/>
    <w:charset w:val="00"/>
    <w:family w:val="auto"/>
    <w:pitch w:val="variable"/>
    <w:sig w:usb0="8000002F" w:usb1="0000000A" w:usb2="0000000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Helvetica Neue">
    <w:altName w:val="Arial"/>
    <w:charset w:val="00"/>
    <w:family w:val="auto"/>
    <w:pitch w:val="variable"/>
    <w:sig w:usb0="E50002FF" w:usb1="500079DB" w:usb2="00000010" w:usb3="00000000" w:csb0="000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Frutiger LT">
    <w:altName w:val="Calibri"/>
    <w:charset w:val="00"/>
    <w:family w:val="auto"/>
    <w:pitch w:val="variable"/>
    <w:sig w:usb0="8000002F" w:usb1="0000000A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2FDC8CA" w14:textId="77777777" w:rsidR="00620190" w:rsidRDefault="00620190">
    <w:pPr>
      <w:pStyle w:val="Piedepgina"/>
      <w:jc w:val="right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11BF808" w14:textId="77777777" w:rsidR="00E241FC" w:rsidRDefault="00E241FC">
      <w:r>
        <w:separator/>
      </w:r>
    </w:p>
  </w:footnote>
  <w:footnote w:type="continuationSeparator" w:id="0">
    <w:p w14:paraId="1C094AE6" w14:textId="77777777" w:rsidR="00E241FC" w:rsidRDefault="00E241FC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9368473" w14:textId="5E50AD57" w:rsidR="00620190" w:rsidRPr="004A24E0" w:rsidRDefault="00031EC1" w:rsidP="00031EC1">
    <w:pPr>
      <w:pStyle w:val="Encabezam"/>
      <w:spacing w:before="120" w:after="0"/>
      <w:jc w:val="center"/>
      <w:rPr>
        <w:rFonts w:ascii="Arial Narrow" w:hAnsi="Arial Narrow"/>
        <w:color w:val="17458F"/>
        <w:sz w:val="36"/>
        <w:u w:color="0000FF"/>
      </w:rPr>
    </w:pPr>
    <w:r>
      <w:rPr>
        <w:rFonts w:ascii="Arial Narrow" w:hAnsi="Arial Narrow"/>
        <w:noProof/>
        <w:color w:val="17458F"/>
        <w:sz w:val="36"/>
        <w:lang w:val="es-ES" w:eastAsia="es-ES"/>
      </w:rPr>
      <w:drawing>
        <wp:anchor distT="0" distB="0" distL="114300" distR="114300" simplePos="0" relativeHeight="251657214" behindDoc="0" locked="0" layoutInCell="1" allowOverlap="1" wp14:anchorId="40ACBB23" wp14:editId="18C52608">
          <wp:simplePos x="0" y="0"/>
          <wp:positionH relativeFrom="column">
            <wp:posOffset>4113955</wp:posOffset>
          </wp:positionH>
          <wp:positionV relativeFrom="paragraph">
            <wp:posOffset>27940</wp:posOffset>
          </wp:positionV>
          <wp:extent cx="2007387" cy="489968"/>
          <wp:effectExtent l="0" t="0" r="0" b="5715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26633" t="35531" r="5125" b="33846"/>
                  <a:stretch/>
                </pic:blipFill>
                <pic:spPr bwMode="auto">
                  <a:xfrm>
                    <a:off x="0" y="0"/>
                    <a:ext cx="2007387" cy="489968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336C97">
      <w:rPr>
        <w:noProof/>
        <w:lang w:val="es-ES" w:eastAsia="es-ES"/>
      </w:rPr>
      <w:drawing>
        <wp:anchor distT="0" distB="0" distL="114300" distR="114300" simplePos="0" relativeHeight="251658239" behindDoc="0" locked="0" layoutInCell="1" allowOverlap="1" wp14:anchorId="6E3C42F5" wp14:editId="5816BCEE">
          <wp:simplePos x="0" y="0"/>
          <wp:positionH relativeFrom="column">
            <wp:posOffset>199292</wp:posOffset>
          </wp:positionH>
          <wp:positionV relativeFrom="paragraph">
            <wp:posOffset>-144780</wp:posOffset>
          </wp:positionV>
          <wp:extent cx="703385" cy="724557"/>
          <wp:effectExtent l="0" t="0" r="1905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2">
                    <a:clrChange>
                      <a:clrFrom>
                        <a:srgbClr val="FFFFFF"/>
                      </a:clrFrom>
                      <a:clrTo>
                        <a:srgbClr val="FFFFFF">
                          <a:alpha val="0"/>
                        </a:srgbClr>
                      </a:clrTo>
                    </a:clrChange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14188" cy="7356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A24E0" w:rsidRPr="004A24E0">
      <w:rPr>
        <w:rFonts w:ascii="Arial Narrow" w:hAnsi="Arial Narrow"/>
        <w:noProof/>
        <w:color w:val="17458F"/>
        <w:sz w:val="36"/>
        <w:lang w:val="es-ES" w:eastAsia="es-ES"/>
      </w:rPr>
      <w:drawing>
        <wp:anchor distT="152400" distB="152400" distL="152400" distR="152400" simplePos="0" relativeHeight="251659264" behindDoc="0" locked="0" layoutInCell="1" allowOverlap="1" wp14:anchorId="4CF0C457" wp14:editId="418183B2">
          <wp:simplePos x="0" y="0"/>
          <wp:positionH relativeFrom="leftMargin">
            <wp:posOffset>381000</wp:posOffset>
          </wp:positionH>
          <wp:positionV relativeFrom="page">
            <wp:posOffset>324485</wp:posOffset>
          </wp:positionV>
          <wp:extent cx="529046" cy="685800"/>
          <wp:effectExtent l="0" t="0" r="4445" b="0"/>
          <wp:wrapNone/>
          <wp:docPr id="6" name="officeArt object" descr="pasted-image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73741826" name="pasted-image.png" descr="pasted-image.png"/>
                  <pic:cNvPicPr>
                    <a:picLocks noChangeAspect="1"/>
                  </pic:cNvPicPr>
                </pic:nvPicPr>
                <pic:blipFill>
                  <a:blip r:embed="rId3"/>
                  <a:stretch>
                    <a:fillRect/>
                  </a:stretch>
                </pic:blipFill>
                <pic:spPr>
                  <a:xfrm>
                    <a:off x="0" y="0"/>
                    <a:ext cx="529046" cy="685800"/>
                  </a:xfrm>
                  <a:prstGeom prst="rect">
                    <a:avLst/>
                  </a:prstGeom>
                  <a:ln w="12700" cap="flat">
                    <a:noFill/>
                    <a:miter lim="400000"/>
                  </a:ln>
                  <a:effectLst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620190" w:rsidRPr="004A24E0">
      <w:rPr>
        <w:rFonts w:ascii="Arial Narrow" w:hAnsi="Arial Narrow"/>
        <w:color w:val="17458F"/>
        <w:sz w:val="36"/>
        <w:u w:color="0000FF"/>
      </w:rPr>
      <w:t xml:space="preserve">Rotary Club de Barcelona </w:t>
    </w:r>
    <w:r w:rsidR="00620190" w:rsidRPr="004A24E0">
      <w:rPr>
        <w:rFonts w:ascii="Arial Narrow" w:hAnsi="Arial Narrow"/>
        <w:color w:val="17458F"/>
        <w:sz w:val="36"/>
        <w:u w:color="0000FF"/>
        <w:rtl/>
      </w:rPr>
      <w:t>‘</w:t>
    </w:r>
    <w:r w:rsidR="00620190" w:rsidRPr="004A24E0">
      <w:rPr>
        <w:rFonts w:ascii="Arial Narrow" w:hAnsi="Arial Narrow"/>
        <w:color w:val="17458F"/>
        <w:sz w:val="36"/>
        <w:u w:color="0000FF"/>
      </w:rPr>
      <w:t>92</w:t>
    </w:r>
  </w:p>
  <w:p w14:paraId="6B8424E3" w14:textId="31C01BF4" w:rsidR="00620190" w:rsidRPr="004A24E0" w:rsidRDefault="00620190" w:rsidP="00031EC1">
    <w:pPr>
      <w:pStyle w:val="CuerpoA"/>
      <w:spacing w:after="120"/>
      <w:jc w:val="center"/>
      <w:rPr>
        <w:rFonts w:ascii="Arial Narrow" w:hAnsi="Arial Narrow"/>
        <w:color w:val="17458F"/>
        <w:sz w:val="28"/>
        <w:lang w:val="es-ES"/>
      </w:rPr>
    </w:pPr>
    <w:r w:rsidRPr="004A24E0">
      <w:rPr>
        <w:rFonts w:ascii="Arial Narrow" w:hAnsi="Arial Narrow"/>
        <w:color w:val="17458F"/>
        <w:sz w:val="28"/>
        <w:u w:color="0000FF"/>
        <w:lang w:val="es-ES"/>
      </w:rPr>
      <w:t>Acta de reuni</w:t>
    </w:r>
    <w:r w:rsidR="00C87176" w:rsidRPr="004A24E0">
      <w:rPr>
        <w:rFonts w:ascii="Arial Narrow" w:hAnsi="Arial Narrow"/>
        <w:color w:val="17458F"/>
        <w:sz w:val="28"/>
        <w:u w:color="0000FF"/>
        <w:lang w:val="es-ES"/>
      </w:rPr>
      <w:t>ó</w:t>
    </w:r>
    <w:r w:rsidRPr="004A24E0">
      <w:rPr>
        <w:rFonts w:ascii="Arial Narrow" w:hAnsi="Arial Narrow"/>
        <w:color w:val="17458F"/>
        <w:sz w:val="28"/>
        <w:u w:color="0000FF"/>
        <w:lang w:val="es-ES"/>
      </w:rPr>
      <w:t xml:space="preserve">n </w:t>
    </w:r>
    <w:r w:rsidR="00474283">
      <w:rPr>
        <w:rFonts w:ascii="Arial Narrow" w:hAnsi="Arial Narrow"/>
        <w:color w:val="17458F"/>
        <w:sz w:val="28"/>
        <w:u w:color="0000FF"/>
        <w:lang w:val="es-ES"/>
      </w:rPr>
      <w:t>Ordinaria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4E53F6A"/>
    <w:multiLevelType w:val="hybridMultilevel"/>
    <w:tmpl w:val="7578FA3A"/>
    <w:lvl w:ilvl="0" w:tplc="79A08FA0">
      <w:numFmt w:val="bullet"/>
      <w:lvlText w:val="•"/>
      <w:lvlJc w:val="left"/>
      <w:pPr>
        <w:ind w:left="704" w:hanging="420"/>
      </w:pPr>
      <w:rPr>
        <w:rFonts w:ascii="Frutiger LT Light" w:eastAsia="Arial Unicode MS" w:hAnsi="Frutiger LT Light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">
    <w:nsid w:val="21DD45D2"/>
    <w:multiLevelType w:val="hybridMultilevel"/>
    <w:tmpl w:val="B7F22FA8"/>
    <w:lvl w:ilvl="0" w:tplc="04090001">
      <w:start w:val="1"/>
      <w:numFmt w:val="bullet"/>
      <w:lvlText w:val=""/>
      <w:lvlJc w:val="left"/>
      <w:pPr>
        <w:ind w:left="100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2">
    <w:nsid w:val="2C642402"/>
    <w:multiLevelType w:val="hybridMultilevel"/>
    <w:tmpl w:val="3EC21762"/>
    <w:lvl w:ilvl="0" w:tplc="0C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43B95EEA"/>
    <w:multiLevelType w:val="hybridMultilevel"/>
    <w:tmpl w:val="3620B468"/>
    <w:lvl w:ilvl="0" w:tplc="B7C0D640">
      <w:start w:val="16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C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44D97409"/>
    <w:multiLevelType w:val="hybridMultilevel"/>
    <w:tmpl w:val="FB78DDFA"/>
    <w:lvl w:ilvl="0" w:tplc="CA14D6A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CD42ED0">
      <w:numFmt w:val="bullet"/>
      <w:lvlText w:val="•"/>
      <w:lvlJc w:val="left"/>
      <w:pPr>
        <w:ind w:left="2940" w:hanging="420"/>
      </w:pPr>
      <w:rPr>
        <w:rFonts w:ascii="Frutiger LT Light" w:eastAsia="Arial Unicode MS" w:hAnsi="Frutiger LT Light" w:cs="Times New Roman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5B9B1679"/>
    <w:multiLevelType w:val="hybridMultilevel"/>
    <w:tmpl w:val="8410D342"/>
    <w:lvl w:ilvl="0" w:tplc="04090001">
      <w:start w:val="1"/>
      <w:numFmt w:val="bullet"/>
      <w:lvlText w:val=""/>
      <w:lvlJc w:val="left"/>
      <w:pPr>
        <w:ind w:left="100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6">
    <w:nsid w:val="6D5D65A0"/>
    <w:multiLevelType w:val="hybridMultilevel"/>
    <w:tmpl w:val="E42AA5E6"/>
    <w:lvl w:ilvl="0" w:tplc="04090001">
      <w:start w:val="1"/>
      <w:numFmt w:val="bullet"/>
      <w:lvlText w:val=""/>
      <w:lvlJc w:val="left"/>
      <w:pPr>
        <w:ind w:left="100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7">
    <w:nsid w:val="710A4BD0"/>
    <w:multiLevelType w:val="hybridMultilevel"/>
    <w:tmpl w:val="EE4693C6"/>
    <w:lvl w:ilvl="0" w:tplc="C4EE5AEE">
      <w:start w:val="1"/>
      <w:numFmt w:val="upperRoman"/>
      <w:lvlText w:val="%1."/>
      <w:lvlJc w:val="left"/>
      <w:pPr>
        <w:ind w:left="1080" w:hanging="720"/>
      </w:pPr>
      <w:rPr>
        <w:rFonts w:hint="default"/>
        <w:sz w:val="2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724E739D"/>
    <w:multiLevelType w:val="hybridMultilevel"/>
    <w:tmpl w:val="35D6A476"/>
    <w:lvl w:ilvl="0" w:tplc="FFFFFFFF">
      <w:start w:val="1"/>
      <w:numFmt w:val="bullet"/>
      <w:lvlText w:val="o"/>
      <w:lvlJc w:val="left"/>
      <w:pPr>
        <w:ind w:left="1004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3">
      <w:start w:val="1"/>
      <w:numFmt w:val="bullet"/>
      <w:lvlText w:val="o"/>
      <w:lvlJc w:val="left"/>
      <w:pPr>
        <w:ind w:left="3164" w:hanging="360"/>
      </w:pPr>
      <w:rPr>
        <w:rFonts w:ascii="Courier New" w:hAnsi="Courier New" w:cs="Courier New" w:hint="default"/>
      </w:rPr>
    </w:lvl>
    <w:lvl w:ilvl="4" w:tplc="FFFFFFFF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9">
    <w:nsid w:val="73846541"/>
    <w:multiLevelType w:val="hybridMultilevel"/>
    <w:tmpl w:val="54304BFA"/>
    <w:lvl w:ilvl="0" w:tplc="04090003">
      <w:start w:val="1"/>
      <w:numFmt w:val="bullet"/>
      <w:lvlText w:val="o"/>
      <w:lvlJc w:val="left"/>
      <w:pPr>
        <w:ind w:left="1004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5"/>
  </w:num>
  <w:num w:numId="3">
    <w:abstractNumId w:val="1"/>
  </w:num>
  <w:num w:numId="4">
    <w:abstractNumId w:val="6"/>
  </w:num>
  <w:num w:numId="5">
    <w:abstractNumId w:val="2"/>
  </w:num>
  <w:num w:numId="6">
    <w:abstractNumId w:val="4"/>
  </w:num>
  <w:num w:numId="7">
    <w:abstractNumId w:val="9"/>
  </w:num>
  <w:num w:numId="8">
    <w:abstractNumId w:val="0"/>
  </w:num>
  <w:num w:numId="9">
    <w:abstractNumId w:val="8"/>
  </w:num>
  <w:num w:numId="10">
    <w:abstractNumId w:val="3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isplayBackgroundShape/>
  <w:proofState w:spelling="clean" w:grammar="clean"/>
  <w:defaultTabStop w:val="708"/>
  <w:autoHyphenation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CxNDEyN7Y0szA2MTJT0lEKTi0uzszPAykwsqwFAFbR32gtAAAA"/>
  </w:docVars>
  <w:rsids>
    <w:rsidRoot w:val="00C13C1F"/>
    <w:rsid w:val="000012BF"/>
    <w:rsid w:val="00001C44"/>
    <w:rsid w:val="00005B8E"/>
    <w:rsid w:val="000105AD"/>
    <w:rsid w:val="00010F8D"/>
    <w:rsid w:val="00014ECA"/>
    <w:rsid w:val="0002076C"/>
    <w:rsid w:val="00024A1B"/>
    <w:rsid w:val="00031EC1"/>
    <w:rsid w:val="00042168"/>
    <w:rsid w:val="00046805"/>
    <w:rsid w:val="0005170C"/>
    <w:rsid w:val="0005658D"/>
    <w:rsid w:val="00057D8B"/>
    <w:rsid w:val="00060AFA"/>
    <w:rsid w:val="00063BC9"/>
    <w:rsid w:val="00071186"/>
    <w:rsid w:val="000767A8"/>
    <w:rsid w:val="00082550"/>
    <w:rsid w:val="00084790"/>
    <w:rsid w:val="000913BB"/>
    <w:rsid w:val="00096354"/>
    <w:rsid w:val="000A0F0C"/>
    <w:rsid w:val="000A393E"/>
    <w:rsid w:val="000A3AE2"/>
    <w:rsid w:val="000C04C1"/>
    <w:rsid w:val="000C263B"/>
    <w:rsid w:val="000C44D0"/>
    <w:rsid w:val="000C505B"/>
    <w:rsid w:val="000D1560"/>
    <w:rsid w:val="000D1B7E"/>
    <w:rsid w:val="000D205B"/>
    <w:rsid w:val="000D7383"/>
    <w:rsid w:val="000F20D5"/>
    <w:rsid w:val="000F4389"/>
    <w:rsid w:val="000F6B88"/>
    <w:rsid w:val="000F6F96"/>
    <w:rsid w:val="00117B6E"/>
    <w:rsid w:val="00122C01"/>
    <w:rsid w:val="00126A62"/>
    <w:rsid w:val="001320CA"/>
    <w:rsid w:val="00134618"/>
    <w:rsid w:val="001428EE"/>
    <w:rsid w:val="00146BC2"/>
    <w:rsid w:val="00157824"/>
    <w:rsid w:val="00161D5B"/>
    <w:rsid w:val="001707A8"/>
    <w:rsid w:val="001714CC"/>
    <w:rsid w:val="00171636"/>
    <w:rsid w:val="00181C7E"/>
    <w:rsid w:val="00196246"/>
    <w:rsid w:val="001A72C8"/>
    <w:rsid w:val="001B06C9"/>
    <w:rsid w:val="001B0EDD"/>
    <w:rsid w:val="001B5F70"/>
    <w:rsid w:val="001C2DF7"/>
    <w:rsid w:val="001C55B8"/>
    <w:rsid w:val="001C5AB9"/>
    <w:rsid w:val="001C5CBD"/>
    <w:rsid w:val="001C7DE5"/>
    <w:rsid w:val="001D4CDA"/>
    <w:rsid w:val="001E284B"/>
    <w:rsid w:val="001E7B1D"/>
    <w:rsid w:val="001F76C4"/>
    <w:rsid w:val="002068EC"/>
    <w:rsid w:val="0020724D"/>
    <w:rsid w:val="00211BF7"/>
    <w:rsid w:val="00212253"/>
    <w:rsid w:val="0021590C"/>
    <w:rsid w:val="0021636E"/>
    <w:rsid w:val="002203CA"/>
    <w:rsid w:val="002218BF"/>
    <w:rsid w:val="00232A46"/>
    <w:rsid w:val="00235219"/>
    <w:rsid w:val="0024237F"/>
    <w:rsid w:val="00244292"/>
    <w:rsid w:val="0025039D"/>
    <w:rsid w:val="002524AC"/>
    <w:rsid w:val="0025339B"/>
    <w:rsid w:val="00264110"/>
    <w:rsid w:val="002641AC"/>
    <w:rsid w:val="00265C44"/>
    <w:rsid w:val="00266D42"/>
    <w:rsid w:val="002709FC"/>
    <w:rsid w:val="00276D82"/>
    <w:rsid w:val="00284985"/>
    <w:rsid w:val="00285B5C"/>
    <w:rsid w:val="00285F9E"/>
    <w:rsid w:val="00290D4C"/>
    <w:rsid w:val="00292406"/>
    <w:rsid w:val="00297E7F"/>
    <w:rsid w:val="002A36B2"/>
    <w:rsid w:val="002A460F"/>
    <w:rsid w:val="002A5085"/>
    <w:rsid w:val="002A6034"/>
    <w:rsid w:val="002B0A49"/>
    <w:rsid w:val="002B373B"/>
    <w:rsid w:val="002C0E97"/>
    <w:rsid w:val="002C327F"/>
    <w:rsid w:val="002C6C6C"/>
    <w:rsid w:val="002D1EEB"/>
    <w:rsid w:val="002D27B4"/>
    <w:rsid w:val="002E7E88"/>
    <w:rsid w:val="002F4237"/>
    <w:rsid w:val="00301BA9"/>
    <w:rsid w:val="00302221"/>
    <w:rsid w:val="00312063"/>
    <w:rsid w:val="00315006"/>
    <w:rsid w:val="003177F7"/>
    <w:rsid w:val="0032203C"/>
    <w:rsid w:val="00323233"/>
    <w:rsid w:val="00324AB6"/>
    <w:rsid w:val="003300F8"/>
    <w:rsid w:val="00332D96"/>
    <w:rsid w:val="00333D44"/>
    <w:rsid w:val="0033694A"/>
    <w:rsid w:val="00336C97"/>
    <w:rsid w:val="00337056"/>
    <w:rsid w:val="003373BC"/>
    <w:rsid w:val="00344E74"/>
    <w:rsid w:val="0034783A"/>
    <w:rsid w:val="003478F0"/>
    <w:rsid w:val="00350740"/>
    <w:rsid w:val="0035131E"/>
    <w:rsid w:val="00351548"/>
    <w:rsid w:val="0036083B"/>
    <w:rsid w:val="00361EED"/>
    <w:rsid w:val="00362185"/>
    <w:rsid w:val="0036474D"/>
    <w:rsid w:val="00365B2C"/>
    <w:rsid w:val="00366C8D"/>
    <w:rsid w:val="00371FF0"/>
    <w:rsid w:val="00373BD9"/>
    <w:rsid w:val="00374DA9"/>
    <w:rsid w:val="00380812"/>
    <w:rsid w:val="0038357B"/>
    <w:rsid w:val="003837C8"/>
    <w:rsid w:val="00392978"/>
    <w:rsid w:val="00394634"/>
    <w:rsid w:val="003A1042"/>
    <w:rsid w:val="003B58C8"/>
    <w:rsid w:val="003B68A1"/>
    <w:rsid w:val="003C4D1D"/>
    <w:rsid w:val="003D775A"/>
    <w:rsid w:val="003D7DE8"/>
    <w:rsid w:val="003D7E0E"/>
    <w:rsid w:val="00400A64"/>
    <w:rsid w:val="00401E79"/>
    <w:rsid w:val="0040231E"/>
    <w:rsid w:val="00403B4B"/>
    <w:rsid w:val="00411AB0"/>
    <w:rsid w:val="00413A77"/>
    <w:rsid w:val="00414F08"/>
    <w:rsid w:val="00425340"/>
    <w:rsid w:val="004347D9"/>
    <w:rsid w:val="00436286"/>
    <w:rsid w:val="004433CB"/>
    <w:rsid w:val="00450144"/>
    <w:rsid w:val="00466888"/>
    <w:rsid w:val="00474283"/>
    <w:rsid w:val="004817EF"/>
    <w:rsid w:val="004946D3"/>
    <w:rsid w:val="004A0789"/>
    <w:rsid w:val="004A24E0"/>
    <w:rsid w:val="004A4797"/>
    <w:rsid w:val="004A4B43"/>
    <w:rsid w:val="004A4E5B"/>
    <w:rsid w:val="004A5B3B"/>
    <w:rsid w:val="004B0DB3"/>
    <w:rsid w:val="004B34A7"/>
    <w:rsid w:val="004C0018"/>
    <w:rsid w:val="004C1357"/>
    <w:rsid w:val="004C13A8"/>
    <w:rsid w:val="004C3124"/>
    <w:rsid w:val="004C4EED"/>
    <w:rsid w:val="004D3DF9"/>
    <w:rsid w:val="004E1A21"/>
    <w:rsid w:val="004E30ED"/>
    <w:rsid w:val="004F2CBA"/>
    <w:rsid w:val="004F7B69"/>
    <w:rsid w:val="0050289C"/>
    <w:rsid w:val="00510168"/>
    <w:rsid w:val="00514749"/>
    <w:rsid w:val="00522D2C"/>
    <w:rsid w:val="00530134"/>
    <w:rsid w:val="00532F49"/>
    <w:rsid w:val="00540DA4"/>
    <w:rsid w:val="0054168B"/>
    <w:rsid w:val="0054294A"/>
    <w:rsid w:val="005447A6"/>
    <w:rsid w:val="005468F9"/>
    <w:rsid w:val="00551632"/>
    <w:rsid w:val="00553B8C"/>
    <w:rsid w:val="00554FF5"/>
    <w:rsid w:val="005677E0"/>
    <w:rsid w:val="00572F4C"/>
    <w:rsid w:val="005742FC"/>
    <w:rsid w:val="00584B35"/>
    <w:rsid w:val="00595C30"/>
    <w:rsid w:val="00596556"/>
    <w:rsid w:val="005A126B"/>
    <w:rsid w:val="005A4215"/>
    <w:rsid w:val="005A6B1D"/>
    <w:rsid w:val="005B6CC9"/>
    <w:rsid w:val="005C50E3"/>
    <w:rsid w:val="005C79EA"/>
    <w:rsid w:val="005D51BC"/>
    <w:rsid w:val="005D51F4"/>
    <w:rsid w:val="005E407E"/>
    <w:rsid w:val="005E4CC8"/>
    <w:rsid w:val="005F749A"/>
    <w:rsid w:val="005F7F08"/>
    <w:rsid w:val="006017B6"/>
    <w:rsid w:val="00601B57"/>
    <w:rsid w:val="00620190"/>
    <w:rsid w:val="00625EAE"/>
    <w:rsid w:val="0062653C"/>
    <w:rsid w:val="00626B5D"/>
    <w:rsid w:val="006314A1"/>
    <w:rsid w:val="00636127"/>
    <w:rsid w:val="006431A2"/>
    <w:rsid w:val="00643736"/>
    <w:rsid w:val="00654070"/>
    <w:rsid w:val="00656F1E"/>
    <w:rsid w:val="00665373"/>
    <w:rsid w:val="00672458"/>
    <w:rsid w:val="00676FFC"/>
    <w:rsid w:val="00683A4D"/>
    <w:rsid w:val="006856BA"/>
    <w:rsid w:val="006931A9"/>
    <w:rsid w:val="006A4DF4"/>
    <w:rsid w:val="006A6954"/>
    <w:rsid w:val="006B34EE"/>
    <w:rsid w:val="006B5CD8"/>
    <w:rsid w:val="006C4155"/>
    <w:rsid w:val="006C4C4B"/>
    <w:rsid w:val="006D3662"/>
    <w:rsid w:val="006E7CC8"/>
    <w:rsid w:val="006F60E6"/>
    <w:rsid w:val="00701B2B"/>
    <w:rsid w:val="00713CF3"/>
    <w:rsid w:val="00720188"/>
    <w:rsid w:val="00722F22"/>
    <w:rsid w:val="0072784E"/>
    <w:rsid w:val="007367D7"/>
    <w:rsid w:val="0074474D"/>
    <w:rsid w:val="00745179"/>
    <w:rsid w:val="0075031F"/>
    <w:rsid w:val="00753BCE"/>
    <w:rsid w:val="00773818"/>
    <w:rsid w:val="00775B42"/>
    <w:rsid w:val="00776B33"/>
    <w:rsid w:val="007803B0"/>
    <w:rsid w:val="00780A0B"/>
    <w:rsid w:val="00781C48"/>
    <w:rsid w:val="00785F8D"/>
    <w:rsid w:val="00792CAC"/>
    <w:rsid w:val="007A7F71"/>
    <w:rsid w:val="007B32D9"/>
    <w:rsid w:val="007B55B2"/>
    <w:rsid w:val="007B5B95"/>
    <w:rsid w:val="007B6E01"/>
    <w:rsid w:val="007C6F81"/>
    <w:rsid w:val="007D74C2"/>
    <w:rsid w:val="007D77DA"/>
    <w:rsid w:val="007E169C"/>
    <w:rsid w:val="007E2D0F"/>
    <w:rsid w:val="007E354C"/>
    <w:rsid w:val="007E3E42"/>
    <w:rsid w:val="007F367A"/>
    <w:rsid w:val="007F3A1B"/>
    <w:rsid w:val="007F5CEC"/>
    <w:rsid w:val="007F6A0C"/>
    <w:rsid w:val="007F789C"/>
    <w:rsid w:val="00803925"/>
    <w:rsid w:val="008065A2"/>
    <w:rsid w:val="00807C44"/>
    <w:rsid w:val="00810830"/>
    <w:rsid w:val="00812F43"/>
    <w:rsid w:val="0081350B"/>
    <w:rsid w:val="0081451D"/>
    <w:rsid w:val="008203B4"/>
    <w:rsid w:val="0082324E"/>
    <w:rsid w:val="00823D1E"/>
    <w:rsid w:val="00823D22"/>
    <w:rsid w:val="0082658B"/>
    <w:rsid w:val="00833121"/>
    <w:rsid w:val="008412E9"/>
    <w:rsid w:val="0084288B"/>
    <w:rsid w:val="00843552"/>
    <w:rsid w:val="00843E14"/>
    <w:rsid w:val="00844D11"/>
    <w:rsid w:val="0085225E"/>
    <w:rsid w:val="00853E4E"/>
    <w:rsid w:val="00855036"/>
    <w:rsid w:val="008641D3"/>
    <w:rsid w:val="00874035"/>
    <w:rsid w:val="0088094F"/>
    <w:rsid w:val="008828C3"/>
    <w:rsid w:val="0088615B"/>
    <w:rsid w:val="008903D9"/>
    <w:rsid w:val="00893465"/>
    <w:rsid w:val="008A4521"/>
    <w:rsid w:val="008A5D8C"/>
    <w:rsid w:val="008B25D3"/>
    <w:rsid w:val="008C7E08"/>
    <w:rsid w:val="008D1E83"/>
    <w:rsid w:val="008D226A"/>
    <w:rsid w:val="008D268D"/>
    <w:rsid w:val="008D7866"/>
    <w:rsid w:val="008E040B"/>
    <w:rsid w:val="008E08BA"/>
    <w:rsid w:val="008E3D3D"/>
    <w:rsid w:val="008E762B"/>
    <w:rsid w:val="008F2591"/>
    <w:rsid w:val="008F30DE"/>
    <w:rsid w:val="008F77E4"/>
    <w:rsid w:val="008F77E7"/>
    <w:rsid w:val="0090302D"/>
    <w:rsid w:val="00906472"/>
    <w:rsid w:val="00910353"/>
    <w:rsid w:val="0092060E"/>
    <w:rsid w:val="009209C6"/>
    <w:rsid w:val="00927564"/>
    <w:rsid w:val="0093174F"/>
    <w:rsid w:val="009332E8"/>
    <w:rsid w:val="00933B0A"/>
    <w:rsid w:val="00941FB8"/>
    <w:rsid w:val="00942C3E"/>
    <w:rsid w:val="0094472C"/>
    <w:rsid w:val="00951517"/>
    <w:rsid w:val="00952959"/>
    <w:rsid w:val="0095465F"/>
    <w:rsid w:val="009567B9"/>
    <w:rsid w:val="00981DF0"/>
    <w:rsid w:val="00991A27"/>
    <w:rsid w:val="0099341C"/>
    <w:rsid w:val="009A468F"/>
    <w:rsid w:val="009B28A7"/>
    <w:rsid w:val="009B5DB1"/>
    <w:rsid w:val="009C1DC9"/>
    <w:rsid w:val="009C62F2"/>
    <w:rsid w:val="009D1B65"/>
    <w:rsid w:val="009E0EFA"/>
    <w:rsid w:val="009E7B6F"/>
    <w:rsid w:val="009F7CDC"/>
    <w:rsid w:val="00A02955"/>
    <w:rsid w:val="00A03793"/>
    <w:rsid w:val="00A05351"/>
    <w:rsid w:val="00A06FF2"/>
    <w:rsid w:val="00A11EFF"/>
    <w:rsid w:val="00A21EBD"/>
    <w:rsid w:val="00A27372"/>
    <w:rsid w:val="00A43031"/>
    <w:rsid w:val="00A514A3"/>
    <w:rsid w:val="00A53E05"/>
    <w:rsid w:val="00A61737"/>
    <w:rsid w:val="00A61A8B"/>
    <w:rsid w:val="00A638DA"/>
    <w:rsid w:val="00A64515"/>
    <w:rsid w:val="00A70AA1"/>
    <w:rsid w:val="00A73A1B"/>
    <w:rsid w:val="00A76279"/>
    <w:rsid w:val="00A7714B"/>
    <w:rsid w:val="00A90578"/>
    <w:rsid w:val="00A948F0"/>
    <w:rsid w:val="00AA36BB"/>
    <w:rsid w:val="00AA3B65"/>
    <w:rsid w:val="00AA6727"/>
    <w:rsid w:val="00AB3DDB"/>
    <w:rsid w:val="00AB4F1E"/>
    <w:rsid w:val="00AB55B2"/>
    <w:rsid w:val="00AC41F7"/>
    <w:rsid w:val="00AC4F1D"/>
    <w:rsid w:val="00AC6CCE"/>
    <w:rsid w:val="00AD1EAF"/>
    <w:rsid w:val="00AD56B4"/>
    <w:rsid w:val="00AD6C5B"/>
    <w:rsid w:val="00AE006C"/>
    <w:rsid w:val="00AE10B8"/>
    <w:rsid w:val="00AE2771"/>
    <w:rsid w:val="00AF0AAF"/>
    <w:rsid w:val="00AF3892"/>
    <w:rsid w:val="00B00459"/>
    <w:rsid w:val="00B131FB"/>
    <w:rsid w:val="00B16CF0"/>
    <w:rsid w:val="00B31134"/>
    <w:rsid w:val="00B34A3A"/>
    <w:rsid w:val="00B3636B"/>
    <w:rsid w:val="00B4086E"/>
    <w:rsid w:val="00B425F9"/>
    <w:rsid w:val="00B43FCE"/>
    <w:rsid w:val="00B455C0"/>
    <w:rsid w:val="00B54E57"/>
    <w:rsid w:val="00B67B8D"/>
    <w:rsid w:val="00B7138B"/>
    <w:rsid w:val="00B850AE"/>
    <w:rsid w:val="00B90004"/>
    <w:rsid w:val="00B90824"/>
    <w:rsid w:val="00B933C1"/>
    <w:rsid w:val="00B9396C"/>
    <w:rsid w:val="00B94C3F"/>
    <w:rsid w:val="00B94E8C"/>
    <w:rsid w:val="00B951E0"/>
    <w:rsid w:val="00B95236"/>
    <w:rsid w:val="00BA0232"/>
    <w:rsid w:val="00BA1400"/>
    <w:rsid w:val="00BA17EC"/>
    <w:rsid w:val="00BB298A"/>
    <w:rsid w:val="00BB3586"/>
    <w:rsid w:val="00BB7305"/>
    <w:rsid w:val="00BC111A"/>
    <w:rsid w:val="00BC148F"/>
    <w:rsid w:val="00BC1F11"/>
    <w:rsid w:val="00BD54D2"/>
    <w:rsid w:val="00BE6912"/>
    <w:rsid w:val="00BF059D"/>
    <w:rsid w:val="00BF5045"/>
    <w:rsid w:val="00BF7D60"/>
    <w:rsid w:val="00C01866"/>
    <w:rsid w:val="00C03634"/>
    <w:rsid w:val="00C04CC8"/>
    <w:rsid w:val="00C061B9"/>
    <w:rsid w:val="00C10595"/>
    <w:rsid w:val="00C11F70"/>
    <w:rsid w:val="00C11FA7"/>
    <w:rsid w:val="00C13282"/>
    <w:rsid w:val="00C13C1F"/>
    <w:rsid w:val="00C140E8"/>
    <w:rsid w:val="00C21E4B"/>
    <w:rsid w:val="00C26B0B"/>
    <w:rsid w:val="00C27518"/>
    <w:rsid w:val="00C3102D"/>
    <w:rsid w:val="00C3225E"/>
    <w:rsid w:val="00C33589"/>
    <w:rsid w:val="00C35092"/>
    <w:rsid w:val="00C36BCA"/>
    <w:rsid w:val="00C4328B"/>
    <w:rsid w:val="00C4541A"/>
    <w:rsid w:val="00C46CB7"/>
    <w:rsid w:val="00C51FFC"/>
    <w:rsid w:val="00C5289E"/>
    <w:rsid w:val="00C54706"/>
    <w:rsid w:val="00C56677"/>
    <w:rsid w:val="00C602EE"/>
    <w:rsid w:val="00C66CB1"/>
    <w:rsid w:val="00C7364D"/>
    <w:rsid w:val="00C736D3"/>
    <w:rsid w:val="00C7429F"/>
    <w:rsid w:val="00C7556F"/>
    <w:rsid w:val="00C80D3D"/>
    <w:rsid w:val="00C84A3F"/>
    <w:rsid w:val="00C87176"/>
    <w:rsid w:val="00C908E5"/>
    <w:rsid w:val="00CA645A"/>
    <w:rsid w:val="00CB0E5D"/>
    <w:rsid w:val="00CD6AD0"/>
    <w:rsid w:val="00CD7BD1"/>
    <w:rsid w:val="00CE49ED"/>
    <w:rsid w:val="00CE7E81"/>
    <w:rsid w:val="00CF1A25"/>
    <w:rsid w:val="00CF2652"/>
    <w:rsid w:val="00CF3B4E"/>
    <w:rsid w:val="00CF5C08"/>
    <w:rsid w:val="00D01E69"/>
    <w:rsid w:val="00D028D2"/>
    <w:rsid w:val="00D21FE5"/>
    <w:rsid w:val="00D42133"/>
    <w:rsid w:val="00D47D23"/>
    <w:rsid w:val="00D515DA"/>
    <w:rsid w:val="00D60DAD"/>
    <w:rsid w:val="00D60EC5"/>
    <w:rsid w:val="00D650F1"/>
    <w:rsid w:val="00D8067B"/>
    <w:rsid w:val="00D83AA4"/>
    <w:rsid w:val="00D8407A"/>
    <w:rsid w:val="00D84945"/>
    <w:rsid w:val="00DA0E6A"/>
    <w:rsid w:val="00DA75B3"/>
    <w:rsid w:val="00DB1967"/>
    <w:rsid w:val="00DB45BE"/>
    <w:rsid w:val="00DB742B"/>
    <w:rsid w:val="00DD0A03"/>
    <w:rsid w:val="00DD423D"/>
    <w:rsid w:val="00DD4411"/>
    <w:rsid w:val="00DE14A7"/>
    <w:rsid w:val="00DE4CDC"/>
    <w:rsid w:val="00DF574A"/>
    <w:rsid w:val="00DF5FC2"/>
    <w:rsid w:val="00E050FA"/>
    <w:rsid w:val="00E13A7A"/>
    <w:rsid w:val="00E160B5"/>
    <w:rsid w:val="00E20ADE"/>
    <w:rsid w:val="00E20D31"/>
    <w:rsid w:val="00E241FC"/>
    <w:rsid w:val="00E24A78"/>
    <w:rsid w:val="00E27778"/>
    <w:rsid w:val="00E3174A"/>
    <w:rsid w:val="00E32EE3"/>
    <w:rsid w:val="00E36B4D"/>
    <w:rsid w:val="00E413E7"/>
    <w:rsid w:val="00E41FEA"/>
    <w:rsid w:val="00E5018B"/>
    <w:rsid w:val="00E631CC"/>
    <w:rsid w:val="00E70B6D"/>
    <w:rsid w:val="00E76C1F"/>
    <w:rsid w:val="00E7727B"/>
    <w:rsid w:val="00E863CD"/>
    <w:rsid w:val="00E92687"/>
    <w:rsid w:val="00E947BA"/>
    <w:rsid w:val="00EA0152"/>
    <w:rsid w:val="00EA1D4A"/>
    <w:rsid w:val="00ED2A64"/>
    <w:rsid w:val="00ED35A6"/>
    <w:rsid w:val="00ED59F6"/>
    <w:rsid w:val="00ED7C45"/>
    <w:rsid w:val="00EE0B0C"/>
    <w:rsid w:val="00EE26AB"/>
    <w:rsid w:val="00EE3C39"/>
    <w:rsid w:val="00EE65C6"/>
    <w:rsid w:val="00EF0714"/>
    <w:rsid w:val="00EF2DF2"/>
    <w:rsid w:val="00F0422B"/>
    <w:rsid w:val="00F14E5E"/>
    <w:rsid w:val="00F15426"/>
    <w:rsid w:val="00F21C5B"/>
    <w:rsid w:val="00F25910"/>
    <w:rsid w:val="00F318CE"/>
    <w:rsid w:val="00F31B90"/>
    <w:rsid w:val="00F35A1E"/>
    <w:rsid w:val="00F40F23"/>
    <w:rsid w:val="00F45282"/>
    <w:rsid w:val="00F46B15"/>
    <w:rsid w:val="00F47B68"/>
    <w:rsid w:val="00F52DCA"/>
    <w:rsid w:val="00F54241"/>
    <w:rsid w:val="00F572D0"/>
    <w:rsid w:val="00F60AD1"/>
    <w:rsid w:val="00F61E00"/>
    <w:rsid w:val="00F62692"/>
    <w:rsid w:val="00F6748F"/>
    <w:rsid w:val="00F67FCB"/>
    <w:rsid w:val="00F7253D"/>
    <w:rsid w:val="00F74B3F"/>
    <w:rsid w:val="00F8151A"/>
    <w:rsid w:val="00F815A0"/>
    <w:rsid w:val="00F920DA"/>
    <w:rsid w:val="00F954B2"/>
    <w:rsid w:val="00F95C14"/>
    <w:rsid w:val="00FA1172"/>
    <w:rsid w:val="00FA6C07"/>
    <w:rsid w:val="00FB1D80"/>
    <w:rsid w:val="00FB709C"/>
    <w:rsid w:val="00FC2331"/>
    <w:rsid w:val="00FC39F0"/>
    <w:rsid w:val="00FC5248"/>
    <w:rsid w:val="00FD2B48"/>
    <w:rsid w:val="00FE1612"/>
    <w:rsid w:val="00FE2281"/>
    <w:rsid w:val="00FE408B"/>
    <w:rsid w:val="00FE440D"/>
    <w:rsid w:val="00FE6E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069853B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Arial Unicode MS" w:hAnsi="Times New Roman" w:cs="Times New Roman"/>
        <w:bdr w:val="nil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0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54706"/>
    <w:pPr>
      <w:jc w:val="both"/>
    </w:pPr>
    <w:rPr>
      <w:rFonts w:ascii="Arial Narrow" w:hAnsi="Arial Narrow"/>
      <w:szCs w:val="24"/>
    </w:rPr>
  </w:style>
  <w:style w:type="paragraph" w:styleId="Ttulo1">
    <w:name w:val="heading 1"/>
    <w:basedOn w:val="Normal"/>
    <w:next w:val="Normal"/>
    <w:link w:val="Ttulo1Car"/>
    <w:uiPriority w:val="9"/>
    <w:qFormat/>
    <w:rsid w:val="001B5F70"/>
    <w:pPr>
      <w:keepNext/>
      <w:keepLines/>
      <w:spacing w:before="240"/>
      <w:outlineLvl w:val="0"/>
    </w:pPr>
    <w:rPr>
      <w:rFonts w:ascii="Frutiger LT" w:eastAsiaTheme="majorEastAsia" w:hAnsi="Frutiger LT" w:cstheme="majorBidi"/>
      <w:color w:val="005D8F"/>
      <w:sz w:val="28"/>
      <w:szCs w:val="32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312063"/>
    <w:pPr>
      <w:keepNext/>
      <w:keepLines/>
      <w:spacing w:before="40"/>
      <w:outlineLvl w:val="1"/>
    </w:pPr>
    <w:rPr>
      <w:rFonts w:eastAsiaTheme="majorEastAsia" w:cstheme="majorBidi"/>
      <w:color w:val="005D8F"/>
      <w:sz w:val="24"/>
      <w:szCs w:val="26"/>
    </w:rPr>
  </w:style>
  <w:style w:type="paragraph" w:styleId="Ttulo3">
    <w:name w:val="heading 3"/>
    <w:basedOn w:val="Normal"/>
    <w:next w:val="Normal"/>
    <w:link w:val="Ttulo3Car"/>
    <w:uiPriority w:val="9"/>
    <w:semiHidden/>
    <w:unhideWhenUsed/>
    <w:qFormat/>
    <w:rsid w:val="00312063"/>
    <w:pPr>
      <w:keepNext/>
      <w:keepLines/>
      <w:spacing w:before="40"/>
      <w:outlineLvl w:val="2"/>
    </w:pPr>
    <w:rPr>
      <w:rFonts w:eastAsiaTheme="majorEastAsia" w:cstheme="majorBidi"/>
      <w:color w:val="005D8F"/>
      <w:sz w:val="22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Hipervnculo">
    <w:name w:val="Hyperlink"/>
    <w:rPr>
      <w:u w:val="single"/>
    </w:rPr>
  </w:style>
  <w:style w:type="paragraph" w:customStyle="1" w:styleId="Encabezam">
    <w:name w:val="Encabezam."/>
    <w:next w:val="CuerpoA"/>
    <w:pPr>
      <w:keepNext/>
      <w:spacing w:before="240" w:after="60"/>
      <w:outlineLvl w:val="0"/>
    </w:pPr>
    <w:rPr>
      <w:rFonts w:ascii="Arial" w:hAnsi="Arial" w:cs="Arial Unicode MS"/>
      <w:b/>
      <w:bCs/>
      <w:color w:val="000000"/>
      <w:kern w:val="32"/>
      <w:sz w:val="32"/>
      <w:szCs w:val="32"/>
      <w:u w:color="000000"/>
      <w:lang w:val="es-ES_tradnl"/>
    </w:rPr>
  </w:style>
  <w:style w:type="paragraph" w:customStyle="1" w:styleId="CuerpoA">
    <w:name w:val="Cuerpo A"/>
    <w:rPr>
      <w:rFonts w:cs="Arial Unicode MS"/>
      <w:color w:val="000000"/>
      <w:sz w:val="24"/>
      <w:szCs w:val="24"/>
      <w:u w:color="000000"/>
      <w:lang w:val="es-ES_tradnl"/>
    </w:rPr>
  </w:style>
  <w:style w:type="paragraph" w:styleId="Piedepgina">
    <w:name w:val="footer"/>
    <w:pPr>
      <w:tabs>
        <w:tab w:val="center" w:pos="4419"/>
        <w:tab w:val="right" w:pos="8838"/>
      </w:tabs>
    </w:pPr>
    <w:rPr>
      <w:rFonts w:eastAsia="Times New Roman"/>
      <w:color w:val="000000"/>
      <w:sz w:val="24"/>
      <w:szCs w:val="24"/>
      <w:u w:color="000000"/>
    </w:rPr>
  </w:style>
  <w:style w:type="paragraph" w:customStyle="1" w:styleId="Cuerpo">
    <w:name w:val="Cuerpo"/>
    <w:rPr>
      <w:rFonts w:eastAsia="Times New Roman"/>
      <w:color w:val="000000"/>
      <w:sz w:val="24"/>
      <w:szCs w:val="24"/>
      <w:u w:color="000000"/>
      <w14:textOutline w14:w="0" w14:cap="flat" w14:cmpd="sng" w14:algn="ctr">
        <w14:noFill/>
        <w14:prstDash w14:val="solid"/>
        <w14:bevel/>
      </w14:textOutline>
    </w:rPr>
  </w:style>
  <w:style w:type="paragraph" w:styleId="Sinespaciado">
    <w:name w:val="No Spacing"/>
    <w:rPr>
      <w:rFonts w:ascii="Calibri" w:eastAsia="Calibri" w:hAnsi="Calibri" w:cs="Calibri"/>
      <w:color w:val="000000"/>
      <w:sz w:val="22"/>
      <w:szCs w:val="22"/>
      <w:u w:color="000000"/>
      <w:lang w:val="es-ES_tradnl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620190"/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620190"/>
    <w:rPr>
      <w:rFonts w:ascii="Segoe UI" w:hAnsi="Segoe UI" w:cs="Segoe UI"/>
      <w:sz w:val="18"/>
      <w:szCs w:val="18"/>
    </w:rPr>
  </w:style>
  <w:style w:type="paragraph" w:styleId="Encabezado">
    <w:name w:val="header"/>
    <w:basedOn w:val="Normal"/>
    <w:link w:val="EncabezadoCar"/>
    <w:uiPriority w:val="99"/>
    <w:unhideWhenUsed/>
    <w:rsid w:val="00620190"/>
    <w:pPr>
      <w:tabs>
        <w:tab w:val="center" w:pos="4680"/>
        <w:tab w:val="right" w:pos="9360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620190"/>
    <w:rPr>
      <w:sz w:val="24"/>
      <w:szCs w:val="24"/>
    </w:rPr>
  </w:style>
  <w:style w:type="table" w:customStyle="1" w:styleId="PlainTable1">
    <w:name w:val="Plain Table 1"/>
    <w:basedOn w:val="Tablanormal"/>
    <w:uiPriority w:val="41"/>
    <w:rsid w:val="00C27518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Ttulo1Car">
    <w:name w:val="Título 1 Car"/>
    <w:basedOn w:val="Fuentedeprrafopredeter"/>
    <w:link w:val="Ttulo1"/>
    <w:uiPriority w:val="9"/>
    <w:rsid w:val="001B5F70"/>
    <w:rPr>
      <w:rFonts w:ascii="Frutiger LT" w:eastAsiaTheme="majorEastAsia" w:hAnsi="Frutiger LT" w:cstheme="majorBidi"/>
      <w:color w:val="005D8F"/>
      <w:sz w:val="28"/>
      <w:szCs w:val="32"/>
    </w:rPr>
  </w:style>
  <w:style w:type="character" w:customStyle="1" w:styleId="Ttulo2Car">
    <w:name w:val="Título 2 Car"/>
    <w:basedOn w:val="Fuentedeprrafopredeter"/>
    <w:link w:val="Ttulo2"/>
    <w:uiPriority w:val="9"/>
    <w:rsid w:val="00312063"/>
    <w:rPr>
      <w:rFonts w:ascii="Arial Narrow" w:eastAsiaTheme="majorEastAsia" w:hAnsi="Arial Narrow" w:cstheme="majorBidi"/>
      <w:color w:val="005D8F"/>
      <w:sz w:val="24"/>
      <w:szCs w:val="26"/>
    </w:rPr>
  </w:style>
  <w:style w:type="paragraph" w:styleId="Prrafodelista">
    <w:name w:val="List Paragraph"/>
    <w:basedOn w:val="Normal"/>
    <w:uiPriority w:val="34"/>
    <w:qFormat/>
    <w:rsid w:val="001B5F70"/>
    <w:pPr>
      <w:suppressAutoHyphens/>
      <w:ind w:left="720"/>
      <w:contextualSpacing/>
    </w:pPr>
    <w:rPr>
      <w:rFonts w:ascii="Frutiger LT Light" w:hAnsi="Frutiger LT Light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312063"/>
    <w:rPr>
      <w:rFonts w:ascii="Arial Narrow" w:eastAsiaTheme="majorEastAsia" w:hAnsi="Arial Narrow" w:cstheme="majorBidi"/>
      <w:color w:val="005D8F"/>
      <w:sz w:val="22"/>
      <w:szCs w:val="24"/>
    </w:rPr>
  </w:style>
  <w:style w:type="character" w:styleId="Textoennegrita">
    <w:name w:val="Strong"/>
    <w:basedOn w:val="Fuentedeprrafopredeter"/>
    <w:uiPriority w:val="22"/>
    <w:qFormat/>
    <w:rsid w:val="00893465"/>
    <w:rPr>
      <w:b/>
      <w:bCs/>
    </w:rPr>
  </w:style>
  <w:style w:type="character" w:customStyle="1" w:styleId="UnresolvedMention">
    <w:name w:val="Unresolved Mention"/>
    <w:basedOn w:val="Fuentedeprrafopredeter"/>
    <w:uiPriority w:val="99"/>
    <w:semiHidden/>
    <w:unhideWhenUsed/>
    <w:rsid w:val="00893465"/>
    <w:rPr>
      <w:color w:val="605E5C"/>
      <w:shd w:val="clear" w:color="auto" w:fill="E1DFDD"/>
    </w:rPr>
  </w:style>
  <w:style w:type="character" w:styleId="Hipervnculovisitado">
    <w:name w:val="FollowedHyperlink"/>
    <w:basedOn w:val="Fuentedeprrafopredeter"/>
    <w:uiPriority w:val="99"/>
    <w:semiHidden/>
    <w:unhideWhenUsed/>
    <w:rsid w:val="00AD56B4"/>
    <w:rPr>
      <w:color w:val="FF00FF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Arial Unicode MS" w:hAnsi="Times New Roman" w:cs="Times New Roman"/>
        <w:bdr w:val="nil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0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54706"/>
    <w:pPr>
      <w:jc w:val="both"/>
    </w:pPr>
    <w:rPr>
      <w:rFonts w:ascii="Arial Narrow" w:hAnsi="Arial Narrow"/>
      <w:szCs w:val="24"/>
    </w:rPr>
  </w:style>
  <w:style w:type="paragraph" w:styleId="Ttulo1">
    <w:name w:val="heading 1"/>
    <w:basedOn w:val="Normal"/>
    <w:next w:val="Normal"/>
    <w:link w:val="Ttulo1Car"/>
    <w:uiPriority w:val="9"/>
    <w:qFormat/>
    <w:rsid w:val="001B5F70"/>
    <w:pPr>
      <w:keepNext/>
      <w:keepLines/>
      <w:spacing w:before="240"/>
      <w:outlineLvl w:val="0"/>
    </w:pPr>
    <w:rPr>
      <w:rFonts w:ascii="Frutiger LT" w:eastAsiaTheme="majorEastAsia" w:hAnsi="Frutiger LT" w:cstheme="majorBidi"/>
      <w:color w:val="005D8F"/>
      <w:sz w:val="28"/>
      <w:szCs w:val="32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312063"/>
    <w:pPr>
      <w:keepNext/>
      <w:keepLines/>
      <w:spacing w:before="40"/>
      <w:outlineLvl w:val="1"/>
    </w:pPr>
    <w:rPr>
      <w:rFonts w:eastAsiaTheme="majorEastAsia" w:cstheme="majorBidi"/>
      <w:color w:val="005D8F"/>
      <w:sz w:val="24"/>
      <w:szCs w:val="26"/>
    </w:rPr>
  </w:style>
  <w:style w:type="paragraph" w:styleId="Ttulo3">
    <w:name w:val="heading 3"/>
    <w:basedOn w:val="Normal"/>
    <w:next w:val="Normal"/>
    <w:link w:val="Ttulo3Car"/>
    <w:uiPriority w:val="9"/>
    <w:semiHidden/>
    <w:unhideWhenUsed/>
    <w:qFormat/>
    <w:rsid w:val="00312063"/>
    <w:pPr>
      <w:keepNext/>
      <w:keepLines/>
      <w:spacing w:before="40"/>
      <w:outlineLvl w:val="2"/>
    </w:pPr>
    <w:rPr>
      <w:rFonts w:eastAsiaTheme="majorEastAsia" w:cstheme="majorBidi"/>
      <w:color w:val="005D8F"/>
      <w:sz w:val="22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Hipervnculo">
    <w:name w:val="Hyperlink"/>
    <w:rPr>
      <w:u w:val="single"/>
    </w:rPr>
  </w:style>
  <w:style w:type="paragraph" w:customStyle="1" w:styleId="Encabezam">
    <w:name w:val="Encabezam."/>
    <w:next w:val="CuerpoA"/>
    <w:pPr>
      <w:keepNext/>
      <w:spacing w:before="240" w:after="60"/>
      <w:outlineLvl w:val="0"/>
    </w:pPr>
    <w:rPr>
      <w:rFonts w:ascii="Arial" w:hAnsi="Arial" w:cs="Arial Unicode MS"/>
      <w:b/>
      <w:bCs/>
      <w:color w:val="000000"/>
      <w:kern w:val="32"/>
      <w:sz w:val="32"/>
      <w:szCs w:val="32"/>
      <w:u w:color="000000"/>
      <w:lang w:val="es-ES_tradnl"/>
    </w:rPr>
  </w:style>
  <w:style w:type="paragraph" w:customStyle="1" w:styleId="CuerpoA">
    <w:name w:val="Cuerpo A"/>
    <w:rPr>
      <w:rFonts w:cs="Arial Unicode MS"/>
      <w:color w:val="000000"/>
      <w:sz w:val="24"/>
      <w:szCs w:val="24"/>
      <w:u w:color="000000"/>
      <w:lang w:val="es-ES_tradnl"/>
    </w:rPr>
  </w:style>
  <w:style w:type="paragraph" w:styleId="Piedepgina">
    <w:name w:val="footer"/>
    <w:pPr>
      <w:tabs>
        <w:tab w:val="center" w:pos="4419"/>
        <w:tab w:val="right" w:pos="8838"/>
      </w:tabs>
    </w:pPr>
    <w:rPr>
      <w:rFonts w:eastAsia="Times New Roman"/>
      <w:color w:val="000000"/>
      <w:sz w:val="24"/>
      <w:szCs w:val="24"/>
      <w:u w:color="000000"/>
    </w:rPr>
  </w:style>
  <w:style w:type="paragraph" w:customStyle="1" w:styleId="Cuerpo">
    <w:name w:val="Cuerpo"/>
    <w:rPr>
      <w:rFonts w:eastAsia="Times New Roman"/>
      <w:color w:val="000000"/>
      <w:sz w:val="24"/>
      <w:szCs w:val="24"/>
      <w:u w:color="000000"/>
      <w14:textOutline w14:w="0" w14:cap="flat" w14:cmpd="sng" w14:algn="ctr">
        <w14:noFill/>
        <w14:prstDash w14:val="solid"/>
        <w14:bevel/>
      </w14:textOutline>
    </w:rPr>
  </w:style>
  <w:style w:type="paragraph" w:styleId="Sinespaciado">
    <w:name w:val="No Spacing"/>
    <w:rPr>
      <w:rFonts w:ascii="Calibri" w:eastAsia="Calibri" w:hAnsi="Calibri" w:cs="Calibri"/>
      <w:color w:val="000000"/>
      <w:sz w:val="22"/>
      <w:szCs w:val="22"/>
      <w:u w:color="000000"/>
      <w:lang w:val="es-ES_tradnl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620190"/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620190"/>
    <w:rPr>
      <w:rFonts w:ascii="Segoe UI" w:hAnsi="Segoe UI" w:cs="Segoe UI"/>
      <w:sz w:val="18"/>
      <w:szCs w:val="18"/>
    </w:rPr>
  </w:style>
  <w:style w:type="paragraph" w:styleId="Encabezado">
    <w:name w:val="header"/>
    <w:basedOn w:val="Normal"/>
    <w:link w:val="EncabezadoCar"/>
    <w:uiPriority w:val="99"/>
    <w:unhideWhenUsed/>
    <w:rsid w:val="00620190"/>
    <w:pPr>
      <w:tabs>
        <w:tab w:val="center" w:pos="4680"/>
        <w:tab w:val="right" w:pos="9360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620190"/>
    <w:rPr>
      <w:sz w:val="24"/>
      <w:szCs w:val="24"/>
    </w:rPr>
  </w:style>
  <w:style w:type="table" w:customStyle="1" w:styleId="PlainTable1">
    <w:name w:val="Plain Table 1"/>
    <w:basedOn w:val="Tablanormal"/>
    <w:uiPriority w:val="41"/>
    <w:rsid w:val="00C27518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Ttulo1Car">
    <w:name w:val="Título 1 Car"/>
    <w:basedOn w:val="Fuentedeprrafopredeter"/>
    <w:link w:val="Ttulo1"/>
    <w:uiPriority w:val="9"/>
    <w:rsid w:val="001B5F70"/>
    <w:rPr>
      <w:rFonts w:ascii="Frutiger LT" w:eastAsiaTheme="majorEastAsia" w:hAnsi="Frutiger LT" w:cstheme="majorBidi"/>
      <w:color w:val="005D8F"/>
      <w:sz w:val="28"/>
      <w:szCs w:val="32"/>
    </w:rPr>
  </w:style>
  <w:style w:type="character" w:customStyle="1" w:styleId="Ttulo2Car">
    <w:name w:val="Título 2 Car"/>
    <w:basedOn w:val="Fuentedeprrafopredeter"/>
    <w:link w:val="Ttulo2"/>
    <w:uiPriority w:val="9"/>
    <w:rsid w:val="00312063"/>
    <w:rPr>
      <w:rFonts w:ascii="Arial Narrow" w:eastAsiaTheme="majorEastAsia" w:hAnsi="Arial Narrow" w:cstheme="majorBidi"/>
      <w:color w:val="005D8F"/>
      <w:sz w:val="24"/>
      <w:szCs w:val="26"/>
    </w:rPr>
  </w:style>
  <w:style w:type="paragraph" w:styleId="Prrafodelista">
    <w:name w:val="List Paragraph"/>
    <w:basedOn w:val="Normal"/>
    <w:uiPriority w:val="34"/>
    <w:qFormat/>
    <w:rsid w:val="001B5F70"/>
    <w:pPr>
      <w:suppressAutoHyphens/>
      <w:ind w:left="720"/>
      <w:contextualSpacing/>
    </w:pPr>
    <w:rPr>
      <w:rFonts w:ascii="Frutiger LT Light" w:hAnsi="Frutiger LT Light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312063"/>
    <w:rPr>
      <w:rFonts w:ascii="Arial Narrow" w:eastAsiaTheme="majorEastAsia" w:hAnsi="Arial Narrow" w:cstheme="majorBidi"/>
      <w:color w:val="005D8F"/>
      <w:sz w:val="22"/>
      <w:szCs w:val="24"/>
    </w:rPr>
  </w:style>
  <w:style w:type="character" w:styleId="Textoennegrita">
    <w:name w:val="Strong"/>
    <w:basedOn w:val="Fuentedeprrafopredeter"/>
    <w:uiPriority w:val="22"/>
    <w:qFormat/>
    <w:rsid w:val="00893465"/>
    <w:rPr>
      <w:b/>
      <w:bCs/>
    </w:rPr>
  </w:style>
  <w:style w:type="character" w:customStyle="1" w:styleId="UnresolvedMention">
    <w:name w:val="Unresolved Mention"/>
    <w:basedOn w:val="Fuentedeprrafopredeter"/>
    <w:uiPriority w:val="99"/>
    <w:semiHidden/>
    <w:unhideWhenUsed/>
    <w:rsid w:val="00893465"/>
    <w:rPr>
      <w:color w:val="605E5C"/>
      <w:shd w:val="clear" w:color="auto" w:fill="E1DFDD"/>
    </w:rPr>
  </w:style>
  <w:style w:type="character" w:styleId="Hipervnculovisitado">
    <w:name w:val="FollowedHyperlink"/>
    <w:basedOn w:val="Fuentedeprrafopredeter"/>
    <w:uiPriority w:val="99"/>
    <w:semiHidden/>
    <w:unhideWhenUsed/>
    <w:rsid w:val="00AD56B4"/>
    <w:rPr>
      <w:color w:val="FF00FF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28290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814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169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265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149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820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797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859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958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tmp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Tema de Offic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Tema de Offic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Tema de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blurRad="38100" dist="23000" dir="5400000" rotWithShape="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8" tIns="45718" rIns="45718" bIns="45718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Helvetica"/>
            <a:ea typeface="Helvetica"/>
            <a:cs typeface="Helvetica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3000" dir="5400000" rotWithShape="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8" tIns="45718" rIns="45718" bIns="45718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Helvetica"/>
            <a:ea typeface="Helvetica"/>
            <a:cs typeface="Helvetica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B56F8E8-13BB-4B13-9DEF-DE93A46AC0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2</TotalTime>
  <Pages>2</Pages>
  <Words>508</Words>
  <Characters>2799</Characters>
  <Application>Microsoft Office Word</Application>
  <DocSecurity>0</DocSecurity>
  <Lines>23</Lines>
  <Paragraphs>6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30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ilipAB</dc:creator>
  <cp:lastModifiedBy>usuario</cp:lastModifiedBy>
  <cp:revision>3</cp:revision>
  <cp:lastPrinted>2022-11-08T09:21:00Z</cp:lastPrinted>
  <dcterms:created xsi:type="dcterms:W3CDTF">2022-11-08T09:04:00Z</dcterms:created>
  <dcterms:modified xsi:type="dcterms:W3CDTF">2022-11-08T16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d5e712163bbcfaed8c52512cb8a70e87b98a0f1e2e98bdc92dc9ad12f58d651</vt:lpwstr>
  </property>
</Properties>
</file>